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DAA" w:rsidRDefault="00251CC5" w:rsidP="00E67DAA">
      <w:pPr>
        <w:rPr>
          <w:b/>
          <w:bCs/>
          <w:sz w:val="30"/>
          <w:szCs w:val="3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355465</wp:posOffset>
            </wp:positionH>
            <wp:positionV relativeFrom="page">
              <wp:posOffset>1080770</wp:posOffset>
            </wp:positionV>
            <wp:extent cx="327025" cy="327025"/>
            <wp:effectExtent l="0" t="0" r="0" b="0"/>
            <wp:wrapNone/>
            <wp:docPr id="19" name="Picture 4" descr="C:\Users\ahmad\AppData\Local\Microsoft\Windows\INetCache\Content.Word\brows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hmad\AppData\Local\Microsoft\Windows\INetCache\Content.Word\browse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2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F53AE03" wp14:editId="38478328">
                <wp:simplePos x="0" y="0"/>
                <wp:positionH relativeFrom="column">
                  <wp:posOffset>4729480</wp:posOffset>
                </wp:positionH>
                <wp:positionV relativeFrom="page">
                  <wp:posOffset>1054100</wp:posOffset>
                </wp:positionV>
                <wp:extent cx="2178050" cy="4191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05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Website:</w:t>
                            </w:r>
                          </w:p>
                          <w:p w:rsidR="00E67DAA" w:rsidRPr="00E67DAA" w:rsidRDefault="009B6E93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B6E93"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  <w:t>https://malenezi.github.io/malenezi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53AE0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72.4pt;margin-top:83pt;width:171.5pt;height:3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Website:</w:t>
                      </w:r>
                    </w:p>
                    <w:p w:rsidR="00E67DAA" w:rsidRPr="00E67DAA" w:rsidRDefault="009B6E93" w:rsidP="00E67DAA">
                      <w:pPr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B6E93"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  <w:t>https://malenezi.github.io/malenezi/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A7F55BF" wp14:editId="72094D69">
                <wp:simplePos x="0" y="0"/>
                <wp:positionH relativeFrom="column">
                  <wp:posOffset>2538730</wp:posOffset>
                </wp:positionH>
                <wp:positionV relativeFrom="page">
                  <wp:posOffset>1066800</wp:posOffset>
                </wp:positionV>
                <wp:extent cx="1778000" cy="4191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mail: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nezi.mamdouh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F55BF" id="Text Box 7" o:spid="_x0000_s1027" type="#_x0000_t202" style="position:absolute;margin-left:199.9pt;margin-top:84pt;width:140pt;height:3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mail: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nezi.mamdouh@gmail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2188210</wp:posOffset>
            </wp:positionH>
            <wp:positionV relativeFrom="page">
              <wp:posOffset>1092200</wp:posOffset>
            </wp:positionV>
            <wp:extent cx="344170" cy="344170"/>
            <wp:effectExtent l="0" t="0" r="0" b="0"/>
            <wp:wrapNone/>
            <wp:docPr id="18" name="Picture 3" descr="C:\Users\ahmad\AppData\Local\Microsoft\Windows\INetCache\Content.Word\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hmad\AppData\Local\Microsoft\Windows\INetCache\Content.Word\mai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9EBAADB" wp14:editId="11067B30">
                <wp:simplePos x="0" y="0"/>
                <wp:positionH relativeFrom="column">
                  <wp:posOffset>335280</wp:posOffset>
                </wp:positionH>
                <wp:positionV relativeFrom="page">
                  <wp:posOffset>1060450</wp:posOffset>
                </wp:positionV>
                <wp:extent cx="1778000" cy="4191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Prince Sultan University 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P.O.Box 66833 Riyadh 115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BAADB" id="Text Box 5" o:spid="_x0000_s1028" type="#_x0000_t202" style="position:absolute;margin-left:26.4pt;margin-top:83.5pt;width:140pt;height:33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 xml:space="preserve">Prince Sultan University 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P.O.Box 66833 Riyadh 1158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6360</wp:posOffset>
            </wp:positionH>
            <wp:positionV relativeFrom="page">
              <wp:posOffset>1080770</wp:posOffset>
            </wp:positionV>
            <wp:extent cx="336550" cy="336550"/>
            <wp:effectExtent l="0" t="0" r="0" b="6350"/>
            <wp:wrapNone/>
            <wp:docPr id="17" name="Picture 2" descr="C:\Users\ahmad\AppData\Local\Microsoft\Windows\INetCache\Content.Word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hmad\AppData\Local\Microsoft\Windows\INetCache\Content.Word\placeholder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0B09BEE" wp14:editId="525ADBD7">
                <wp:simplePos x="0" y="0"/>
                <wp:positionH relativeFrom="column">
                  <wp:posOffset>5080</wp:posOffset>
                </wp:positionH>
                <wp:positionV relativeFrom="page">
                  <wp:posOffset>698500</wp:posOffset>
                </wp:positionV>
                <wp:extent cx="4699000" cy="3175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  <w:t>College of Computer and Information Sci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09BEE" id="Text Box 4" o:spid="_x0000_s1029" type="#_x0000_t202" style="position:absolute;margin-left:.4pt;margin-top:55pt;width:370pt;height: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  <w:t>College of Computer and Information Science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2B0B3E8" wp14:editId="4FF274DE">
                <wp:simplePos x="0" y="0"/>
                <wp:positionH relativeFrom="column">
                  <wp:posOffset>-1270</wp:posOffset>
                </wp:positionH>
                <wp:positionV relativeFrom="page">
                  <wp:posOffset>279400</wp:posOffset>
                </wp:positionV>
                <wp:extent cx="4699000" cy="5905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>
                            <w:pP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MAMDOUH ALENEZI</w:t>
                            </w:r>
                            <w: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, </w:t>
                            </w: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B8CCE4" w:themeColor="accent1" w:themeTint="66"/>
                                <w:sz w:val="52"/>
                                <w:szCs w:val="52"/>
                              </w:rPr>
                              <w:t>Ph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0B3E8" id="Text Box 3" o:spid="_x0000_s1030" type="#_x0000_t202" style="position:absolute;margin-left:-.1pt;margin-top:22pt;width:370pt;height:46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>
                      <w:pP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E67DAA"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MAMDOUH ALENEZI</w:t>
                      </w:r>
                      <w: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 xml:space="preserve">, </w:t>
                      </w:r>
                      <w:r w:rsidRPr="00E67DAA">
                        <w:rPr>
                          <w:rFonts w:ascii="Aller" w:hAnsi="Aller"/>
                          <w:b/>
                          <w:bCs/>
                          <w:color w:val="B8CCE4" w:themeColor="accent1" w:themeTint="66"/>
                          <w:sz w:val="52"/>
                          <w:szCs w:val="52"/>
                        </w:rPr>
                        <w:t>PhD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F977534" wp14:editId="70783B15">
                <wp:simplePos x="0" y="0"/>
                <wp:positionH relativeFrom="column">
                  <wp:posOffset>-731520</wp:posOffset>
                </wp:positionH>
                <wp:positionV relativeFrom="page">
                  <wp:posOffset>0</wp:posOffset>
                </wp:positionV>
                <wp:extent cx="7772400" cy="1612900"/>
                <wp:effectExtent l="0" t="0" r="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6129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D569577" id="Rectangle 1" o:spid="_x0000_s1026" style="position:absolute;margin-left:-57.6pt;margin-top:0;width:612pt;height:127p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" fillcolor="#404040 [2429]" stroked="f" strokeweight="2pt">
                <w10:wrap anchory="page"/>
              </v:rect>
            </w:pict>
          </mc:Fallback>
        </mc:AlternateContent>
      </w: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Pr="00933E2B" w:rsidRDefault="00E67DAA" w:rsidP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F71394" w:rsidTr="00B66899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F71394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EDUCATION</w:t>
            </w:r>
          </w:p>
        </w:tc>
      </w:tr>
    </w:tbl>
    <w:p w:rsidR="00E67DAA" w:rsidRPr="00933E2B" w:rsidRDefault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h.D. Software Engineering</w:t>
            </w:r>
          </w:p>
        </w:tc>
        <w:tc>
          <w:tcPr>
            <w:tcW w:w="1854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4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North Dakota State University, Fargo, ND</w:t>
            </w:r>
          </w:p>
        </w:tc>
      </w:tr>
      <w:tr w:rsidR="00F71394" w:rsidTr="00F71394">
        <w:trPr>
          <w:trHeight w:val="360"/>
        </w:trPr>
        <w:tc>
          <w:tcPr>
            <w:tcW w:w="10044" w:type="dxa"/>
            <w:gridSpan w:val="2"/>
          </w:tcPr>
          <w:p w:rsidR="00F71394" w:rsidRPr="00B66899" w:rsidRDefault="00F71394" w:rsidP="00B66899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Thesis: “A New Coupling Metric: Combining Structural and Semantic Relationships”</w:t>
            </w:r>
          </w:p>
        </w:tc>
      </w:tr>
      <w:tr w:rsidR="00F71394" w:rsidTr="00B668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M.S. Software Engineering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1</w:t>
            </w:r>
          </w:p>
        </w:tc>
      </w:tr>
      <w:tr w:rsidR="00F71394" w:rsidTr="00F713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DePaul University, Chicago, IL</w:t>
            </w:r>
          </w:p>
        </w:tc>
      </w:tr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B.S. Computer Science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March 2010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Prince Sultan University, Riyadh</w:t>
            </w:r>
          </w:p>
        </w:tc>
      </w:tr>
    </w:tbl>
    <w:p w:rsidR="00F71394" w:rsidRDefault="00F71394">
      <w:pPr>
        <w:rPr>
          <w:b/>
          <w:bCs/>
          <w:sz w:val="18"/>
          <w:szCs w:val="22"/>
        </w:rPr>
      </w:pPr>
    </w:p>
    <w:p w:rsidR="00E62B6F" w:rsidRPr="004C6EFC" w:rsidRDefault="00E62B6F">
      <w:pPr>
        <w:rPr>
          <w:b/>
          <w:bCs/>
          <w:sz w:val="6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E62B6F" w:rsidTr="0025524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E62B6F" w:rsidRPr="00F71394" w:rsidRDefault="00E62B6F" w:rsidP="0025524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CONSULTANCY and FUNDING EXPERIENCE</w:t>
            </w:r>
          </w:p>
        </w:tc>
      </w:tr>
    </w:tbl>
    <w:p w:rsidR="00E62B6F" w:rsidRDefault="00E62B6F" w:rsidP="00E62B6F">
      <w:pPr>
        <w:rPr>
          <w:rFonts w:ascii="Aller" w:hAnsi="Aller" w:cstheme="majorBidi"/>
          <w:bCs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E62B6F" w:rsidTr="00255240">
        <w:tc>
          <w:tcPr>
            <w:tcW w:w="8190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Wisconsin Falconers Association</w:t>
            </w:r>
          </w:p>
        </w:tc>
        <w:tc>
          <w:tcPr>
            <w:tcW w:w="1854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April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1</w:t>
            </w:r>
          </w:p>
        </w:tc>
      </w:tr>
      <w:tr w:rsidR="00E62B6F" w:rsidTr="00255240">
        <w:tc>
          <w:tcPr>
            <w:tcW w:w="10044" w:type="dxa"/>
            <w:gridSpan w:val="2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Building a reservation system for visitors. People from around the globe come and visit this association 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certain times to visit certain types of birds prey.</w:t>
            </w:r>
          </w:p>
        </w:tc>
      </w:tr>
      <w:tr w:rsidR="00E62B6F" w:rsidTr="00255240">
        <w:trPr>
          <w:trHeight w:val="360"/>
        </w:trPr>
        <w:tc>
          <w:tcPr>
            <w:tcW w:w="10044" w:type="dxa"/>
            <w:gridSpan w:val="2"/>
          </w:tcPr>
          <w:p w:rsidR="00E62B6F" w:rsidRPr="00B66899" w:rsidRDefault="00E62B6F" w:rsidP="00255240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National Information Solutions Cooperative (NIS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rch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3</w:t>
            </w: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Helped them in transforming the billing management system of Walmart to a web service. The aim of the project was to help Branch managers to access </w:t>
            </w:r>
            <w:r w:rsidRP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utilit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y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bills on their mobile devices</w:t>
            </w:r>
          </w:p>
        </w:tc>
      </w:tr>
    </w:tbl>
    <w:p w:rsidR="00E62B6F" w:rsidRDefault="00E62B6F" w:rsidP="00E62B6F">
      <w:pPr>
        <w:rPr>
          <w:b/>
          <w:bCs/>
          <w:sz w:val="30"/>
          <w:szCs w:val="3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E62B6F" w:rsidRPr="00B66899" w:rsidTr="00E62B6F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S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audi </w:t>
            </w:r>
            <w:r>
              <w:rPr>
                <w:rFonts w:ascii="Aller" w:hAnsi="Aller" w:cstheme="majorBidi"/>
                <w:b/>
                <w:szCs w:val="20"/>
              </w:rPr>
              <w:t>T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elecom </w:t>
            </w:r>
            <w:r>
              <w:rPr>
                <w:rFonts w:ascii="Aller" w:hAnsi="Aller" w:cstheme="majorBidi"/>
                <w:b/>
                <w:szCs w:val="20"/>
              </w:rPr>
              <w:t>C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ompany </w:t>
            </w:r>
            <w:r>
              <w:rPr>
                <w:rFonts w:ascii="Aller" w:hAnsi="Aller" w:cstheme="majorBidi"/>
                <w:b/>
                <w:szCs w:val="20"/>
              </w:rPr>
              <w:t>(ST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6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A medium-size consultation project between STC and Prince Megren Data Mining Center (MEGDAM). The aim was to 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educing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epe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ed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c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alls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to 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improve field operations performance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</w:p>
          <w:p w:rsidR="00E62B6F" w:rsidRP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E62B6F">
              <w:rPr>
                <w:rFonts w:ascii="Aller" w:hAnsi="Aller" w:cstheme="majorBidi"/>
                <w:b/>
                <w:szCs w:val="20"/>
              </w:rPr>
              <w:t xml:space="preserve">King Abdulaziz City for Science and Technology </w:t>
            </w:r>
            <w:r>
              <w:rPr>
                <w:rFonts w:ascii="Aller" w:hAnsi="Aller" w:cstheme="majorBidi"/>
                <w:b/>
                <w:szCs w:val="20"/>
              </w:rPr>
              <w:t>(KACST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Januar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7</w:t>
            </w: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E62B6F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Dynamic Capacity Provisioning in Cloud-Based Network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The aim is </w:t>
            </w:r>
            <w:r w:rsidR="00076CAE" w:rsidRPr="00076CAE">
              <w:rPr>
                <w:rFonts w:ascii="Aller" w:hAnsi="Aller" w:cstheme="majorBidi"/>
                <w:color w:val="595959" w:themeColor="text1" w:themeTint="A6"/>
                <w:szCs w:val="20"/>
              </w:rPr>
              <w:t>to handle the challenge of resource allocation in a cloud-based network. The model will handle advance and online reservation resource requests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>. (163,200 SAR).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F71394" w:rsidTr="00E62B6F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TEACHING EXPERIENCE</w:t>
            </w:r>
          </w:p>
        </w:tc>
      </w:tr>
    </w:tbl>
    <w:p w:rsidR="00F71394" w:rsidRPr="00933E2B" w:rsidRDefault="00076CAE" w:rsidP="00F71394">
      <w:pPr>
        <w:rPr>
          <w:b/>
          <w:bCs/>
          <w:sz w:val="18"/>
          <w:szCs w:val="22"/>
        </w:rPr>
      </w:pPr>
      <w:r w:rsidRPr="00933E2B">
        <w:rPr>
          <w:b/>
          <w:bCs/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0F89F0" wp14:editId="3A2B93DB">
                <wp:simplePos x="0" y="0"/>
                <wp:positionH relativeFrom="column">
                  <wp:posOffset>5916930</wp:posOffset>
                </wp:positionH>
                <wp:positionV relativeFrom="page">
                  <wp:posOffset>9561195</wp:posOffset>
                </wp:positionV>
                <wp:extent cx="393700" cy="2540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6CAE" w:rsidRPr="003C4A90" w:rsidRDefault="00076CAE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1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F89F0" id="Text Box 6" o:spid="_x0000_s1031" type="#_x0000_t202" style="position:absolute;margin-left:465.9pt;margin-top:752.85pt;width:31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" filled="f" stroked="f" strokeweight=".5pt">
                <v:textbox>
                  <w:txbxContent>
                    <w:p w:rsidR="00076CAE" w:rsidRPr="003C4A90" w:rsidRDefault="00076CAE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1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F71394" w:rsidTr="00076CAE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ifted High-school Students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09</w:t>
            </w:r>
          </w:p>
        </w:tc>
      </w:tr>
      <w:tr w:rsidR="00F71394" w:rsidTr="00076CAE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Mobile Development using Visual Studio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8190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rince Sultan University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14 to Present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01: Introduction to Software Engineering</w:t>
            </w:r>
          </w:p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11: Software Construction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311: Software Requirements Engineering</w:t>
            </w:r>
          </w:p>
          <w:p w:rsidR="00BE50B7" w:rsidRDefault="00BE50B7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 322: Software Design &amp; Architecture</w:t>
            </w:r>
          </w:p>
          <w:p w:rsidR="00076CAE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353: Building Secure Software Systems</w:t>
            </w:r>
          </w:p>
          <w:p w:rsidR="002C108D" w:rsidRPr="00B66899" w:rsidRDefault="002C108D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401: Software Quality Assurance &amp; Testing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415: Group Dynamics &amp; Professional Practice</w:t>
            </w:r>
          </w:p>
          <w:p w:rsidR="00076CAE" w:rsidRPr="00B66899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</w:tr>
      <w:tr w:rsidR="00F71394" w:rsidTr="00076CAE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B6689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B6689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lastRenderedPageBreak/>
              <w:t>WORK EXPERIENCE</w:t>
            </w:r>
          </w:p>
        </w:tc>
      </w:tr>
    </w:tbl>
    <w:p w:rsidR="00F71394" w:rsidRPr="00D31923" w:rsidRDefault="00AB5059" w:rsidP="00F71394">
      <w:pPr>
        <w:rPr>
          <w:b/>
          <w:bCs/>
          <w:sz w:val="12"/>
          <w:szCs w:val="16"/>
        </w:rPr>
      </w:pPr>
      <w:r w:rsidRPr="00D31923">
        <w:rPr>
          <w:b/>
          <w:bCs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B9091E7" wp14:editId="543A2308">
                <wp:simplePos x="0" y="0"/>
                <wp:positionH relativeFrom="column">
                  <wp:posOffset>5916930</wp:posOffset>
                </wp:positionH>
                <wp:positionV relativeFrom="page">
                  <wp:posOffset>9467850</wp:posOffset>
                </wp:positionV>
                <wp:extent cx="393700" cy="2540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C4A90" w:rsidRPr="003C4A90" w:rsidRDefault="00076CAE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2</w:t>
                            </w:r>
                            <w:r w:rsidR="003C4A90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091E7" id="Text Box 12" o:spid="_x0000_s1032" type="#_x0000_t202" style="position:absolute;margin-left:465.9pt;margin-top:745.5pt;width:31pt;height:2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" filled="f" stroked="f" strokeweight=".5pt">
                <v:textbox>
                  <w:txbxContent>
                    <w:p w:rsidR="003C4A90" w:rsidRPr="003C4A90" w:rsidRDefault="00076CAE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2</w:t>
                      </w:r>
                      <w:r w:rsidR="003C4A90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1008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"/>
        <w:gridCol w:w="4860"/>
        <w:gridCol w:w="2790"/>
        <w:gridCol w:w="2340"/>
      </w:tblGrid>
      <w:tr w:rsidR="00D31923" w:rsidRPr="00B66899" w:rsidTr="005F5C48">
        <w:tc>
          <w:tcPr>
            <w:tcW w:w="7740" w:type="dxa"/>
            <w:gridSpan w:val="3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Dean of Educational Services</w:t>
            </w:r>
          </w:p>
        </w:tc>
        <w:tc>
          <w:tcPr>
            <w:tcW w:w="2340" w:type="dxa"/>
          </w:tcPr>
          <w:p w:rsidR="00D31923" w:rsidRDefault="00D31923" w:rsidP="00D31923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>Sep 201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8</w:t>
            </w: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to Present</w:t>
            </w:r>
          </w:p>
        </w:tc>
      </w:tr>
      <w:tr w:rsidR="00D31923" w:rsidRPr="00B66899" w:rsidTr="005F5C48">
        <w:tc>
          <w:tcPr>
            <w:tcW w:w="7740" w:type="dxa"/>
            <w:gridSpan w:val="3"/>
          </w:tcPr>
          <w:p w:rsidR="00D31923" w:rsidRP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D31923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  <w:p w:rsidR="00D62974" w:rsidRDefault="00B0110E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Associate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 xml:space="preserve"> Professor (Department of Computer Science)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ab/>
            </w:r>
          </w:p>
          <w:p w:rsidR="00D62974" w:rsidRPr="00D62974" w:rsidRDefault="00D62974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D62974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  <w:tc>
          <w:tcPr>
            <w:tcW w:w="2340" w:type="dxa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Dec 2018 to Present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Chief Information &amp; Technology Officer</w:t>
            </w:r>
          </w:p>
        </w:tc>
        <w:tc>
          <w:tcPr>
            <w:tcW w:w="2340" w:type="dxa"/>
          </w:tcPr>
          <w:p w:rsidR="001B7889" w:rsidRPr="00B66899" w:rsidRDefault="001B7889" w:rsidP="004F1281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Sep</w:t>
            </w: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2016 to </w:t>
            </w:r>
            <w:r w:rsidR="004F1281">
              <w:rPr>
                <w:rFonts w:ascii="Aller" w:hAnsi="Aller" w:cstheme="majorBidi"/>
                <w:b/>
                <w:bCs/>
                <w:sz w:val="18"/>
                <w:szCs w:val="18"/>
              </w:rPr>
              <w:t>Aug 2019</w:t>
            </w:r>
          </w:p>
        </w:tc>
      </w:tr>
      <w:tr w:rsidR="001B7889" w:rsidRPr="00B66899" w:rsidTr="005F5C48">
        <w:trPr>
          <w:trHeight w:val="315"/>
        </w:trPr>
        <w:tc>
          <w:tcPr>
            <w:tcW w:w="7740" w:type="dxa"/>
            <w:gridSpan w:val="3"/>
          </w:tcPr>
          <w:p w:rsidR="001B7889" w:rsidRPr="001B788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  <w:tc>
          <w:tcPr>
            <w:tcW w:w="2340" w:type="dxa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eneral Supervisor of Information Technology &amp; Computing Services</w:t>
            </w:r>
          </w:p>
        </w:tc>
        <w:tc>
          <w:tcPr>
            <w:tcW w:w="2340" w:type="dxa"/>
          </w:tcPr>
          <w:p w:rsidR="001B7889" w:rsidRPr="002C108D" w:rsidRDefault="001B7889" w:rsidP="002C108D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7"/>
                <w:szCs w:val="17"/>
              </w:rPr>
            </w:pPr>
            <w:r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 xml:space="preserve">March 2016 to </w:t>
            </w:r>
            <w:r w:rsidR="002C108D"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>Aug 2016</w:t>
            </w:r>
          </w:p>
        </w:tc>
      </w:tr>
      <w:tr w:rsidR="001B7889" w:rsidRPr="00B66899" w:rsidTr="005F5C48">
        <w:tc>
          <w:tcPr>
            <w:tcW w:w="10080" w:type="dxa"/>
            <w:gridSpan w:val="4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Chairman of the Department of Computer Scienc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5 to 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Aug 2016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Assistant Professor (Department of Computer Science)</w:t>
            </w:r>
          </w:p>
        </w:tc>
        <w:tc>
          <w:tcPr>
            <w:tcW w:w="2340" w:type="dxa"/>
          </w:tcPr>
          <w:p w:rsidR="001B7889" w:rsidRPr="00B66899" w:rsidRDefault="001B7889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4 to </w:t>
            </w:r>
            <w:r w:rsidR="00D62974">
              <w:rPr>
                <w:rFonts w:ascii="Aller" w:hAnsi="Aller" w:cstheme="majorBidi"/>
                <w:b/>
                <w:bCs/>
                <w:sz w:val="18"/>
                <w:szCs w:val="18"/>
              </w:rPr>
              <w:t>Dec 2018</w:t>
            </w:r>
          </w:p>
        </w:tc>
      </w:tr>
      <w:tr w:rsidR="001B7889" w:rsidRPr="00B66899" w:rsidTr="005F5C48">
        <w:trPr>
          <w:trHeight w:val="60"/>
        </w:trPr>
        <w:tc>
          <w:tcPr>
            <w:tcW w:w="10080" w:type="dxa"/>
            <w:gridSpan w:val="4"/>
          </w:tcPr>
          <w:p w:rsidR="001B7889" w:rsidRDefault="001B7889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Pr="00B66899" w:rsidRDefault="00D62974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New Course Development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24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Master degree curriculum development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  <w:trHeight w:val="96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211: Software Construction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311: Software Requirements Engineering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415: Group Dynamics &amp; Professional Practic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Software Engineering program</w:t>
            </w:r>
          </w:p>
          <w:p w:rsidR="00076CAE" w:rsidRPr="00D62974" w:rsidRDefault="001B7889" w:rsidP="00D62974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Cybersecurity Engineering program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Service and Administration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Master Thesis Committee</w:t>
            </w:r>
          </w:p>
        </w:tc>
      </w:tr>
      <w:tr w:rsidR="001B7889" w:rsidRPr="004C6EFC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niversity level Examination Committee</w:t>
            </w:r>
          </w:p>
          <w:p w:rsidR="001B7889" w:rsidRPr="004C6EFC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PSU Policy Committee</w:t>
            </w:r>
          </w:p>
          <w:p w:rsidR="001B7889" w:rsidRPr="004C6EFC" w:rsidRDefault="004C6EFC" w:rsidP="004C6EFC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4C6EFC">
              <w:rPr>
                <w:rFonts w:ascii="Aller" w:hAnsi="Aller"/>
                <w:sz w:val="18"/>
                <w:szCs w:val="18"/>
              </w:rPr>
              <w:t xml:space="preserve">Institutional </w:t>
            </w:r>
            <w:r w:rsidR="001B7889">
              <w:rPr>
                <w:rFonts w:ascii="Aller" w:hAnsi="Aller"/>
                <w:sz w:val="18"/>
                <w:szCs w:val="18"/>
              </w:rPr>
              <w:t>Strategic Planning Committee</w:t>
            </w:r>
          </w:p>
          <w:p w:rsidR="001B7889" w:rsidRPr="004C6EFC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ABET Steering Committee</w:t>
            </w:r>
          </w:p>
          <w:p w:rsidR="00FB234B" w:rsidRPr="004C6EFC" w:rsidRDefault="00FB234B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Technology and Quality Committee</w:t>
            </w:r>
          </w:p>
          <w:p w:rsidR="004C6EFC" w:rsidRPr="004C6EFC" w:rsidRDefault="004C6EFC" w:rsidP="004C6EFC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 xml:space="preserve">Institutional </w:t>
            </w:r>
            <w:r>
              <w:rPr>
                <w:rFonts w:ascii="Aller" w:hAnsi="Aller"/>
                <w:sz w:val="18"/>
                <w:szCs w:val="18"/>
              </w:rPr>
              <w:t>Exectuive Research</w:t>
            </w:r>
            <w:r>
              <w:rPr>
                <w:rFonts w:ascii="Aller" w:hAnsi="Aller"/>
                <w:sz w:val="18"/>
                <w:szCs w:val="18"/>
              </w:rPr>
              <w:t xml:space="preserve"> Committe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A Context-Aware Personalization Model for Augmented Reality Applications</w:t>
            </w:r>
          </w:p>
          <w:p w:rsidR="00FB234B" w:rsidRDefault="001B7889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ser Experience Dimensions, Aspects</w:t>
            </w:r>
            <w:r w:rsidR="00680997">
              <w:rPr>
                <w:rFonts w:ascii="Aller" w:hAnsi="Aller"/>
                <w:sz w:val="18"/>
                <w:szCs w:val="18"/>
              </w:rPr>
              <w:t>,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</w:t>
            </w:r>
            <w:r w:rsidRPr="00680997">
              <w:rPr>
                <w:rFonts w:ascii="Aller" w:hAnsi="Aller"/>
                <w:sz w:val="18"/>
                <w:szCs w:val="18"/>
              </w:rPr>
              <w:t>and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Measures: Systematic Literature Review</w:t>
            </w:r>
          </w:p>
          <w:p w:rsidR="00FB234B" w:rsidRPr="00FB234B" w:rsidRDefault="00FB234B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FB234B">
              <w:rPr>
                <w:rFonts w:ascii="Aller" w:hAnsi="Aller"/>
                <w:sz w:val="18"/>
                <w:szCs w:val="18"/>
              </w:rPr>
              <w:t>Software Architecture Stability Evolution in Open Source Object-Oriented Systems</w:t>
            </w:r>
          </w:p>
        </w:tc>
      </w:tr>
    </w:tbl>
    <w:p w:rsidR="00076CAE" w:rsidRPr="00D62974" w:rsidRDefault="00076CAE">
      <w:pPr>
        <w:rPr>
          <w:b/>
          <w:bCs/>
          <w:sz w:val="10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AB5059" w:rsidTr="009D1F1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AB5059" w:rsidRPr="00F71394" w:rsidRDefault="00AB505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AB505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PUBLICATIONS</w:t>
            </w:r>
          </w:p>
        </w:tc>
      </w:tr>
    </w:tbl>
    <w:p w:rsidR="00AB5059" w:rsidRPr="00B16196" w:rsidRDefault="00AB5059" w:rsidP="00AB5059">
      <w:pPr>
        <w:rPr>
          <w:b/>
          <w:bCs/>
          <w:sz w:val="6"/>
          <w:szCs w:val="10"/>
        </w:rPr>
      </w:pPr>
    </w:p>
    <w:p w:rsidR="00AB5059" w:rsidRDefault="00AB5059" w:rsidP="00AB5059">
      <w:pPr>
        <w:rPr>
          <w:rFonts w:ascii="Aller" w:hAnsi="Aller"/>
          <w:b/>
          <w:bCs/>
          <w:szCs w:val="22"/>
        </w:rPr>
      </w:pPr>
      <w:r w:rsidRPr="00AB5059">
        <w:rPr>
          <w:rFonts w:ascii="Aller" w:hAnsi="Aller"/>
          <w:b/>
          <w:bCs/>
          <w:szCs w:val="22"/>
        </w:rPr>
        <w:t>JOURNAL ARTICLES</w:t>
      </w:r>
    </w:p>
    <w:p w:rsidR="00AB5059" w:rsidRPr="00B16196" w:rsidRDefault="00AB5059" w:rsidP="00AB5059">
      <w:pPr>
        <w:rPr>
          <w:rFonts w:ascii="Aller" w:hAnsi="Aller"/>
          <w:b/>
          <w:bCs/>
          <w:sz w:val="4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9504"/>
      </w:tblGrid>
      <w:tr w:rsidR="004C6EF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C6EFC" w:rsidRDefault="004C6EFC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8</w:t>
            </w:r>
          </w:p>
        </w:tc>
        <w:tc>
          <w:tcPr>
            <w:tcW w:w="9504" w:type="dxa"/>
            <w:vAlign w:val="center"/>
          </w:tcPr>
          <w:p w:rsidR="004C6EFC" w:rsidRPr="004A0F5E" w:rsidRDefault="004C6EFC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C6EF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C6EFC">
              <w:rPr>
                <w:rFonts w:ascii="Aller" w:hAnsi="Aller" w:cstheme="majorBidi"/>
                <w:szCs w:val="20"/>
              </w:rPr>
              <w:t>, Mohammed Akour, and Hiba Alsghaier: "The Impact of Co-evolution of Code Production and Test Suites through Software Releases in Open Source Software Systems." International Journal of Innovative Technology and Exploring Engineering (IJITEE), Volume 9, Issue 1, pp. 2737 - 2739 November 2019.</w:t>
            </w:r>
          </w:p>
        </w:tc>
      </w:tr>
      <w:tr w:rsidR="004A0F5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A0F5E" w:rsidRDefault="004A0F5E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7</w:t>
            </w:r>
          </w:p>
        </w:tc>
        <w:tc>
          <w:tcPr>
            <w:tcW w:w="9504" w:type="dxa"/>
            <w:vAlign w:val="center"/>
          </w:tcPr>
          <w:p w:rsidR="004A0F5E" w:rsidRPr="004A0F5E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Measuring the Sustainable-Security of Web Applications Through a Fuzzy-Based Integrated Approach of AHP and TOPSIS." IEEE Access, Volume 7, pp. 153936 - 153951 November 2019.</w:t>
            </w:r>
          </w:p>
        </w:tc>
      </w:tr>
      <w:tr w:rsidR="004A0F5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A0F5E" w:rsidRDefault="004A0F5E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6</w:t>
            </w:r>
          </w:p>
        </w:tc>
        <w:tc>
          <w:tcPr>
            <w:tcW w:w="9504" w:type="dxa"/>
            <w:vAlign w:val="center"/>
          </w:tcPr>
          <w:p w:rsidR="004A0F5E" w:rsidRPr="00064329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A source code perspective framework to produce secure web applications." Computer Fraud &amp; Security, Volume 2019, Issue 10, pp. 11 - 18 October 2019.</w:t>
            </w:r>
          </w:p>
        </w:tc>
      </w:tr>
      <w:tr w:rsidR="0006432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64329" w:rsidRDefault="0006432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5</w:t>
            </w:r>
          </w:p>
        </w:tc>
        <w:tc>
          <w:tcPr>
            <w:tcW w:w="9504" w:type="dxa"/>
            <w:vAlign w:val="center"/>
          </w:tcPr>
          <w:p w:rsidR="00064329" w:rsidRPr="00700E23" w:rsidRDefault="0006432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64329">
              <w:rPr>
                <w:rFonts w:ascii="Aller" w:hAnsi="Aller" w:cstheme="majorBidi"/>
                <w:szCs w:val="20"/>
              </w:rPr>
              <w:t xml:space="preserve">Faraz Idris Khan, Yasir Javed, and </w:t>
            </w:r>
            <w:r w:rsidRPr="0006432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64329">
              <w:rPr>
                <w:rFonts w:ascii="Aller" w:hAnsi="Aller" w:cstheme="majorBidi"/>
                <w:szCs w:val="20"/>
              </w:rPr>
              <w:t>: "Security assessment of four open source software systems." Indonesian Journal of Electrical Engineering and Computer Science, Volume 16, Number 2, pp. 860 - 881 November 2019.</w:t>
            </w:r>
          </w:p>
        </w:tc>
      </w:tr>
      <w:tr w:rsidR="00700E2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0E23" w:rsidRDefault="00700E23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4</w:t>
            </w:r>
          </w:p>
        </w:tc>
        <w:tc>
          <w:tcPr>
            <w:tcW w:w="9504" w:type="dxa"/>
            <w:vAlign w:val="center"/>
          </w:tcPr>
          <w:p w:rsidR="00700E23" w:rsidRPr="00700E23" w:rsidRDefault="00700E23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00E23">
              <w:rPr>
                <w:rFonts w:ascii="Aller" w:hAnsi="Aller" w:cstheme="majorBidi"/>
                <w:szCs w:val="20"/>
              </w:rPr>
              <w:t>Faraz Idris Khan, and</w:t>
            </w:r>
            <w:r w:rsidRPr="00700E23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700E23">
              <w:rPr>
                <w:rFonts w:ascii="Aller" w:hAnsi="Aller" w:cstheme="majorBidi"/>
                <w:szCs w:val="20"/>
              </w:rPr>
              <w:t xml:space="preserve">: "Open Source Web-Based Software: Security Challenges and Assessment Methodologies." i-manager's Journal on Software Engineering (JSE), Volume 14, Issue 1, pp. 34 - 40 October 2019.  </w:t>
            </w:r>
          </w:p>
        </w:tc>
      </w:tr>
      <w:tr w:rsidR="00700E2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0E23" w:rsidRDefault="00700E23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3</w:t>
            </w:r>
          </w:p>
        </w:tc>
        <w:tc>
          <w:tcPr>
            <w:tcW w:w="9504" w:type="dxa"/>
            <w:vAlign w:val="center"/>
          </w:tcPr>
          <w:p w:rsidR="00700E23" w:rsidRPr="00700E23" w:rsidRDefault="00700E23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00E2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00E23">
              <w:rPr>
                <w:rFonts w:ascii="Aller" w:hAnsi="Aller" w:cstheme="majorBidi"/>
                <w:szCs w:val="20"/>
              </w:rPr>
              <w:t>, Mohammad Zarour, and Sultan Alsulis: "</w:t>
            </w:r>
            <w:r w:rsidR="003F4906" w:rsidRPr="003F4906">
              <w:rPr>
                <w:rFonts w:ascii="Aller" w:hAnsi="Aller" w:cstheme="majorBidi"/>
                <w:szCs w:val="20"/>
              </w:rPr>
              <w:t>DevOps Development Process Awareness and Adoption -The Case of Saudi Arabia</w:t>
            </w:r>
            <w:r w:rsidRPr="00700E23">
              <w:rPr>
                <w:rFonts w:ascii="Aller" w:hAnsi="Aller" w:cstheme="majorBidi"/>
                <w:szCs w:val="20"/>
              </w:rPr>
              <w:t>." i-manager's Journal on Software Engineering (JSE), Volume 14, Issue 1, pp. 19 - 27 October 2019.</w:t>
            </w:r>
          </w:p>
        </w:tc>
      </w:tr>
      <w:tr w:rsidR="009641F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9641F9" w:rsidRDefault="009641F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42</w:t>
            </w:r>
          </w:p>
        </w:tc>
        <w:tc>
          <w:tcPr>
            <w:tcW w:w="9504" w:type="dxa"/>
            <w:vAlign w:val="center"/>
          </w:tcPr>
          <w:p w:rsidR="009641F9" w:rsidRPr="00CB7858" w:rsidRDefault="009641F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641F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641F9">
              <w:rPr>
                <w:rFonts w:ascii="Aller" w:hAnsi="Aller" w:cstheme="majorBidi"/>
                <w:szCs w:val="20"/>
              </w:rPr>
              <w:t xml:space="preserve"> and Sadiq Almuairfi: "Security Risks in the Software Development Lifecycle." International Journal of Recent Technology and Engineering (IJRTE), Volume 8, Issue 3, pp. 7048 - 7055 September 2019.</w:t>
            </w:r>
          </w:p>
        </w:tc>
      </w:tr>
      <w:tr w:rsidR="00CB785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B7858" w:rsidRDefault="00CB7858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1</w:t>
            </w:r>
          </w:p>
        </w:tc>
        <w:tc>
          <w:tcPr>
            <w:tcW w:w="9504" w:type="dxa"/>
            <w:vAlign w:val="center"/>
          </w:tcPr>
          <w:p w:rsidR="00CB7858" w:rsidRPr="00891B36" w:rsidRDefault="00CB7858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B7858">
              <w:rPr>
                <w:rFonts w:ascii="Aller" w:hAnsi="Aller" w:cstheme="majorBidi"/>
                <w:szCs w:val="20"/>
              </w:rPr>
              <w:t xml:space="preserve">Mohammad Zarour, Norah Alhammad, </w:t>
            </w:r>
            <w:r w:rsidRPr="00CB785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CB7858">
              <w:rPr>
                <w:rFonts w:ascii="Aller" w:hAnsi="Aller" w:cstheme="majorBidi"/>
                <w:szCs w:val="20"/>
              </w:rPr>
              <w:t>, and Khalid Alsarayrah: "A Research on DevOps Maturity Models." International Journal of Recent Technology and Engineering (IJRTE), Volume 8, Issue 3, pp. 4854 - 4862 September 2019.</w:t>
            </w:r>
          </w:p>
        </w:tc>
      </w:tr>
      <w:tr w:rsidR="00891B3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91B36" w:rsidRDefault="00891B36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0</w:t>
            </w:r>
          </w:p>
        </w:tc>
        <w:tc>
          <w:tcPr>
            <w:tcW w:w="9504" w:type="dxa"/>
            <w:vAlign w:val="center"/>
          </w:tcPr>
          <w:p w:rsidR="00891B36" w:rsidRPr="00A15E24" w:rsidRDefault="00891B3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91B36">
              <w:rPr>
                <w:rFonts w:ascii="Aller" w:hAnsi="Aller" w:cstheme="majorBidi"/>
                <w:szCs w:val="20"/>
              </w:rPr>
              <w:t xml:space="preserve">Hafsa Ashraf, </w:t>
            </w:r>
            <w:r w:rsidRPr="00891B3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91B36">
              <w:rPr>
                <w:rFonts w:ascii="Aller" w:hAnsi="Aller" w:cstheme="majorBidi"/>
                <w:szCs w:val="20"/>
              </w:rPr>
              <w:t>, Muhammad Nadeem, and Yasir Javed: "Security assessment framework for educational ERP systems." International Journal of Electrical and Computer Engineering (IJECE), Volume 9, Number 6, pp. 5570 - 5585 December 2019.</w:t>
            </w:r>
          </w:p>
        </w:tc>
      </w:tr>
      <w:tr w:rsidR="00A15E24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15E24" w:rsidRDefault="00A15E24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9</w:t>
            </w:r>
          </w:p>
        </w:tc>
        <w:tc>
          <w:tcPr>
            <w:tcW w:w="9504" w:type="dxa"/>
            <w:vAlign w:val="center"/>
          </w:tcPr>
          <w:p w:rsidR="00A15E24" w:rsidRPr="002A097B" w:rsidRDefault="00A15E24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15E24">
              <w:rPr>
                <w:rFonts w:ascii="Aller" w:hAnsi="Aller" w:cstheme="majorBidi"/>
                <w:szCs w:val="20"/>
              </w:rPr>
              <w:t xml:space="preserve">Alka Agrawal, Mohammad Zarour, </w:t>
            </w:r>
            <w:r w:rsidRPr="00A15E2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15E24">
              <w:rPr>
                <w:rFonts w:ascii="Aller" w:hAnsi="Aller" w:cstheme="majorBidi"/>
                <w:szCs w:val="20"/>
              </w:rPr>
              <w:t xml:space="preserve">, Rajeev Kumar, and Raees Ahmad Khan: "Security durability assessment through fuzzy analytic hierarchy process." </w:t>
            </w:r>
            <w:r w:rsidR="007630F6">
              <w:rPr>
                <w:rFonts w:ascii="Aller" w:hAnsi="Aller" w:cstheme="majorBidi"/>
                <w:szCs w:val="20"/>
              </w:rPr>
              <w:t>P</w:t>
            </w:r>
            <w:r w:rsidRPr="00A15E24">
              <w:rPr>
                <w:rFonts w:ascii="Aller" w:hAnsi="Aller" w:cstheme="majorBidi"/>
                <w:szCs w:val="20"/>
              </w:rPr>
              <w:t>eerJ Computer Science, 5:e215 September 2019.</w:t>
            </w:r>
          </w:p>
        </w:tc>
      </w:tr>
      <w:tr w:rsidR="002A097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A097B" w:rsidRDefault="002A097B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8</w:t>
            </w:r>
          </w:p>
        </w:tc>
        <w:tc>
          <w:tcPr>
            <w:tcW w:w="9504" w:type="dxa"/>
            <w:vAlign w:val="center"/>
          </w:tcPr>
          <w:p w:rsidR="002A097B" w:rsidRPr="0097409D" w:rsidRDefault="002A097B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A097B">
              <w:rPr>
                <w:rFonts w:ascii="Aller" w:hAnsi="Aller" w:cstheme="majorBidi"/>
                <w:szCs w:val="20"/>
              </w:rPr>
              <w:t xml:space="preserve">Alka Agrawal, </w:t>
            </w:r>
            <w:r w:rsidRPr="002A09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A097B">
              <w:rPr>
                <w:rFonts w:ascii="Aller" w:hAnsi="Aller" w:cstheme="majorBidi"/>
                <w:szCs w:val="20"/>
              </w:rPr>
              <w:t>, Dhirendra Pandey, Rajeev Kumar, and Raees Ahmad Khan: "Usable-Security Assessment Through A Decision Making Procedure." ICIC Express Letters, Part B: Applications, Volume 10, Number 8, pp. 665 - 672 July 2019.</w:t>
            </w:r>
          </w:p>
        </w:tc>
      </w:tr>
      <w:tr w:rsidR="0097409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97409D" w:rsidRDefault="0097409D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7</w:t>
            </w:r>
          </w:p>
        </w:tc>
        <w:tc>
          <w:tcPr>
            <w:tcW w:w="9504" w:type="dxa"/>
            <w:vAlign w:val="center"/>
          </w:tcPr>
          <w:p w:rsidR="0097409D" w:rsidRPr="0008422C" w:rsidRDefault="0097409D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7409D">
              <w:rPr>
                <w:rFonts w:ascii="Aller" w:hAnsi="Aller" w:cstheme="majorBidi"/>
                <w:szCs w:val="20"/>
              </w:rPr>
              <w:t xml:space="preserve">Rajeev Kumar, Mohammad Zarour, </w:t>
            </w:r>
            <w:r w:rsidRPr="0097409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7409D">
              <w:rPr>
                <w:rFonts w:ascii="Aller" w:hAnsi="Aller" w:cstheme="majorBidi"/>
                <w:szCs w:val="20"/>
              </w:rPr>
              <w:t>, Alka Agrawal, and Raees Ahmad Khan: "Measuring Security Durability of Software through Fuzzy-Based Decision-Making Process." International Journal of Computational Intelligence Systems, Volume 12, Number 2, pp. 627 - 642 June 2019.</w:t>
            </w:r>
          </w:p>
        </w:tc>
      </w:tr>
      <w:tr w:rsidR="0008422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8422C" w:rsidRDefault="0008422C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6</w:t>
            </w:r>
          </w:p>
        </w:tc>
        <w:tc>
          <w:tcPr>
            <w:tcW w:w="9504" w:type="dxa"/>
            <w:vAlign w:val="center"/>
          </w:tcPr>
          <w:p w:rsidR="0008422C" w:rsidRPr="00470959" w:rsidRDefault="0008422C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8422C">
              <w:rPr>
                <w:rFonts w:ascii="Aller" w:hAnsi="Aller" w:cstheme="majorBidi"/>
                <w:szCs w:val="20"/>
              </w:rPr>
              <w:t xml:space="preserve">Attiq ur Rehman Jaffar, Muhammad Nadeem, </w:t>
            </w:r>
            <w:r w:rsidRPr="0008422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8422C">
              <w:rPr>
                <w:rFonts w:ascii="Aller" w:hAnsi="Aller" w:cstheme="majorBidi"/>
                <w:szCs w:val="20"/>
              </w:rPr>
              <w:t>, and Yasir Javed: "Using Public Vulnerabilities Data to Self-Heal Security Issues in Software Systems." ICIC Express Letters, Volume 13, Number 7, pp. 557 - 567 July 2019.</w:t>
            </w:r>
          </w:p>
        </w:tc>
      </w:tr>
      <w:tr w:rsidR="004709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70959" w:rsidRDefault="0047095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5</w:t>
            </w:r>
          </w:p>
        </w:tc>
        <w:tc>
          <w:tcPr>
            <w:tcW w:w="9504" w:type="dxa"/>
            <w:vAlign w:val="center"/>
          </w:tcPr>
          <w:p w:rsidR="00470959" w:rsidRPr="00470959" w:rsidRDefault="0047095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70959">
              <w:rPr>
                <w:rFonts w:ascii="Aller" w:hAnsi="Aller" w:cstheme="majorBidi"/>
                <w:szCs w:val="20"/>
              </w:rPr>
              <w:t xml:space="preserve">Alka Agrawal, </w:t>
            </w:r>
            <w:r w:rsidRPr="004709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70959">
              <w:rPr>
                <w:rFonts w:ascii="Aller" w:hAnsi="Aller" w:cstheme="majorBidi"/>
                <w:szCs w:val="20"/>
              </w:rPr>
              <w:t>, Suhel Ahmad Khan, Rajeev Kumar, Raees Ahmad Khan: "Multi-level Fuzzy System for Usable-Security Assessment." Journal of King Saud University-Computer and Information Sciences (2019).</w:t>
            </w:r>
          </w:p>
        </w:tc>
      </w:tr>
      <w:tr w:rsidR="0012306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123066" w:rsidRDefault="00123066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4</w:t>
            </w:r>
          </w:p>
        </w:tc>
        <w:tc>
          <w:tcPr>
            <w:tcW w:w="9504" w:type="dxa"/>
            <w:vAlign w:val="center"/>
          </w:tcPr>
          <w:p w:rsidR="00123066" w:rsidRPr="000E5A0B" w:rsidRDefault="0012306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12306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123066">
              <w:rPr>
                <w:rFonts w:ascii="Aller" w:hAnsi="Aller" w:cstheme="majorBidi"/>
                <w:szCs w:val="20"/>
              </w:rPr>
              <w:t>, Rajeev Kumar, Alka Agrawal</w:t>
            </w:r>
            <w:r>
              <w:rPr>
                <w:rFonts w:ascii="Aller" w:hAnsi="Aller" w:cstheme="majorBidi"/>
                <w:szCs w:val="20"/>
              </w:rPr>
              <w:t>,</w:t>
            </w:r>
            <w:r w:rsidRPr="00123066">
              <w:rPr>
                <w:rFonts w:ascii="Aller" w:hAnsi="Aller" w:cstheme="majorBidi"/>
                <w:szCs w:val="20"/>
              </w:rPr>
              <w:t xml:space="preserve"> and Raees Ahmad Khan: "Usable-Security Attribute Evaluation Using Fuzzy Analytic Hierarchy Process." ICIC Express Letters, Volume 13, Number 6, pp. 453 - 460 June 2019.</w:t>
            </w:r>
          </w:p>
        </w:tc>
      </w:tr>
      <w:tr w:rsidR="000E5A0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E5A0B" w:rsidRDefault="000E5A0B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3</w:t>
            </w:r>
          </w:p>
        </w:tc>
        <w:tc>
          <w:tcPr>
            <w:tcW w:w="9504" w:type="dxa"/>
            <w:vAlign w:val="center"/>
          </w:tcPr>
          <w:p w:rsidR="000E5A0B" w:rsidRPr="00DE0DC8" w:rsidRDefault="000E5A0B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E5A0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E5A0B">
              <w:rPr>
                <w:rFonts w:ascii="Aller" w:hAnsi="Aller" w:cstheme="majorBidi"/>
                <w:szCs w:val="20"/>
              </w:rPr>
              <w:t>, Muhammad Usama, Khaled Almustafa, Waheed Iqbal, Muhammad Ali Raza, and Tanveer Khan: "An Efficient, Secure, and Queryable Encryption for NoSQL-Based Databases Hosted on Untrusted Cloud Environments." International Journal of Information Security and Privacy (IJISP), Volume 13, Issue 2, pp. 14 - 31 (2019).</w:t>
            </w:r>
          </w:p>
        </w:tc>
      </w:tr>
      <w:tr w:rsidR="00DE0DC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E0DC8" w:rsidRDefault="00DE0DC8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2</w:t>
            </w:r>
          </w:p>
        </w:tc>
        <w:tc>
          <w:tcPr>
            <w:tcW w:w="9504" w:type="dxa"/>
            <w:vAlign w:val="center"/>
          </w:tcPr>
          <w:p w:rsidR="00DE0DC8" w:rsidRPr="00D16F51" w:rsidRDefault="00DE0DC8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E0DC8">
              <w:rPr>
                <w:rFonts w:ascii="Aller" w:hAnsi="Aller" w:cstheme="majorBidi"/>
                <w:szCs w:val="20"/>
              </w:rPr>
              <w:t xml:space="preserve">Park Youngeun and </w:t>
            </w:r>
            <w:r w:rsidRPr="00DE0DC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E0DC8">
              <w:rPr>
                <w:rFonts w:ascii="Aller" w:hAnsi="Aller" w:cstheme="majorBidi"/>
                <w:szCs w:val="20"/>
              </w:rPr>
              <w:t>: "Predicting the Popularity of Saudi Multinational Enterprises Using a Data Mining Technique." Journal of Management Information and Decision Sciences, Volume 21, Issue 1, (2018).</w:t>
            </w:r>
          </w:p>
        </w:tc>
      </w:tr>
      <w:tr w:rsidR="00D6109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090" w:rsidRDefault="00D61090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</w:t>
            </w:r>
            <w:r w:rsidR="00792852">
              <w:rPr>
                <w:rFonts w:ascii="Aller" w:hAnsi="Aller" w:cstheme="majorBidi"/>
                <w:szCs w:val="20"/>
              </w:rPr>
              <w:t>31</w:t>
            </w:r>
          </w:p>
        </w:tc>
        <w:tc>
          <w:tcPr>
            <w:tcW w:w="9504" w:type="dxa"/>
            <w:vAlign w:val="center"/>
          </w:tcPr>
          <w:p w:rsidR="00D61090" w:rsidRPr="00F71DF3" w:rsidRDefault="00D16F51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D16F51">
              <w:rPr>
                <w:rFonts w:ascii="Aller" w:hAnsi="Aller" w:cstheme="majorBidi"/>
                <w:szCs w:val="20"/>
              </w:rPr>
              <w:t>Md Tarique Jamal Ansari</w:t>
            </w:r>
            <w:r>
              <w:rPr>
                <w:rFonts w:ascii="Aller" w:hAnsi="Aller" w:cstheme="majorBidi"/>
                <w:szCs w:val="20"/>
              </w:rPr>
              <w:t xml:space="preserve">, </w:t>
            </w:r>
            <w:r w:rsidRPr="00D16F51">
              <w:rPr>
                <w:rFonts w:ascii="Aller" w:hAnsi="Aller" w:cstheme="majorBidi"/>
                <w:szCs w:val="20"/>
              </w:rPr>
              <w:t>Dhirendra Pandey</w:t>
            </w:r>
            <w:r w:rsidR="00D61090" w:rsidRPr="00D61090">
              <w:rPr>
                <w:rFonts w:ascii="Aller" w:hAnsi="Aller" w:cstheme="majorBidi"/>
                <w:szCs w:val="20"/>
              </w:rPr>
              <w:t>, and</w:t>
            </w:r>
            <w:r w:rsidR="00D61090" w:rsidRPr="00D61090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="00D61090" w:rsidRPr="00F71DF3">
              <w:rPr>
                <w:rFonts w:ascii="Aller" w:hAnsi="Aller" w:cstheme="majorBidi"/>
                <w:szCs w:val="20"/>
              </w:rPr>
              <w:t>: "</w:t>
            </w:r>
            <w:r w:rsidR="00D61090" w:rsidRPr="00D61090">
              <w:rPr>
                <w:rFonts w:ascii="Aller" w:hAnsi="Aller" w:cstheme="majorBidi"/>
                <w:szCs w:val="20"/>
              </w:rPr>
              <w:t>STORE: Security Threat Oriented Requirements Engineering Methodology</w:t>
            </w:r>
            <w:r w:rsidR="00D61090" w:rsidRPr="00F71DF3">
              <w:rPr>
                <w:rFonts w:ascii="Aller" w:hAnsi="Aller" w:cstheme="majorBidi"/>
                <w:szCs w:val="20"/>
              </w:rPr>
              <w:t xml:space="preserve">." </w:t>
            </w:r>
            <w:r w:rsidR="00820761" w:rsidRPr="00820761">
              <w:rPr>
                <w:rFonts w:ascii="Aller" w:hAnsi="Aller" w:cstheme="majorBidi"/>
                <w:szCs w:val="20"/>
              </w:rPr>
              <w:t>Journal of King Saud University - Computer and Information Sciences</w:t>
            </w:r>
            <w:r w:rsidR="00D61090" w:rsidRPr="00F71DF3">
              <w:rPr>
                <w:rFonts w:ascii="Aller" w:hAnsi="Aller" w:cstheme="majorBidi"/>
                <w:szCs w:val="20"/>
              </w:rPr>
              <w:t xml:space="preserve"> (2018).</w:t>
            </w:r>
          </w:p>
        </w:tc>
      </w:tr>
      <w:tr w:rsidR="00612B8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12B86" w:rsidRDefault="00612B8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0</w:t>
            </w:r>
          </w:p>
        </w:tc>
        <w:tc>
          <w:tcPr>
            <w:tcW w:w="9504" w:type="dxa"/>
            <w:vAlign w:val="center"/>
          </w:tcPr>
          <w:p w:rsidR="00612B86" w:rsidRPr="00706D1E" w:rsidRDefault="00612B8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Mohammad Zarour, and</w:t>
            </w:r>
            <w:r w:rsidRPr="00612B86">
              <w:rPr>
                <w:rFonts w:ascii="Aller" w:hAnsi="Aller" w:cstheme="majorBidi"/>
                <w:szCs w:val="20"/>
              </w:rPr>
              <w:t xml:space="preserve"> Khawlah Alomar</w:t>
            </w:r>
            <w:r w:rsidRPr="00F71DF3">
              <w:rPr>
                <w:rFonts w:ascii="Aller" w:hAnsi="Aller" w:cstheme="majorBidi"/>
                <w:szCs w:val="20"/>
              </w:rPr>
              <w:t>: "</w:t>
            </w:r>
            <w:r w:rsidR="00D61090" w:rsidRPr="00D61090">
              <w:rPr>
                <w:rFonts w:ascii="Aller" w:hAnsi="Aller" w:cstheme="majorBidi"/>
                <w:szCs w:val="20"/>
              </w:rPr>
              <w:t>Are Open Source Web Applications Secure? Static Analysis Findings</w:t>
            </w:r>
            <w:r w:rsidRPr="00F71DF3">
              <w:rPr>
                <w:rFonts w:ascii="Aller" w:hAnsi="Aller" w:cstheme="majorBidi"/>
                <w:szCs w:val="20"/>
              </w:rPr>
              <w:t>." International Journal of System and</w:t>
            </w:r>
            <w:r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</w:t>
            </w:r>
            <w:r w:rsidR="00D61090">
              <w:rPr>
                <w:rFonts w:ascii="Aller" w:hAnsi="Aller" w:cstheme="majorBidi"/>
                <w:szCs w:val="20"/>
              </w:rPr>
              <w:t>2</w:t>
            </w:r>
            <w:r w:rsidRPr="00F71DF3">
              <w:rPr>
                <w:rFonts w:ascii="Aller" w:hAnsi="Aller" w:cstheme="majorBidi"/>
                <w:szCs w:val="20"/>
              </w:rPr>
              <w:t>, pp. 1 - 9 (2018).</w:t>
            </w:r>
          </w:p>
        </w:tc>
      </w:tr>
      <w:tr w:rsidR="00706D1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6D1E" w:rsidRDefault="00706D1E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9</w:t>
            </w:r>
          </w:p>
        </w:tc>
        <w:tc>
          <w:tcPr>
            <w:tcW w:w="9504" w:type="dxa"/>
            <w:vAlign w:val="center"/>
          </w:tcPr>
          <w:p w:rsidR="00706D1E" w:rsidRPr="008C1C0C" w:rsidRDefault="00706D1E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06D1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06D1E">
              <w:rPr>
                <w:rFonts w:ascii="Aller" w:hAnsi="Aller" w:cstheme="majorBidi"/>
                <w:szCs w:val="20"/>
              </w:rPr>
              <w:t xml:space="preserve"> and Mohammad Zarour:: "An Empirical Study of Bad Smells during Software Evolution Using Designite Tool." i-manager's Journal on Software Engineering, 12(4), 12-27 (2018)</w:t>
            </w:r>
          </w:p>
        </w:tc>
      </w:tr>
      <w:tr w:rsidR="004972E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972E2" w:rsidRDefault="004972E2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8</w:t>
            </w:r>
          </w:p>
        </w:tc>
        <w:tc>
          <w:tcPr>
            <w:tcW w:w="9504" w:type="dxa"/>
            <w:vAlign w:val="center"/>
          </w:tcPr>
          <w:p w:rsidR="004972E2" w:rsidRPr="004972E2" w:rsidRDefault="008C1C0C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C1C0C">
              <w:rPr>
                <w:rFonts w:ascii="Aller" w:hAnsi="Aller" w:cstheme="majorBidi"/>
                <w:szCs w:val="20"/>
              </w:rPr>
              <w:t xml:space="preserve">Yasir Javed, </w:t>
            </w:r>
            <w:r w:rsidRPr="008C1C0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C1C0C">
              <w:rPr>
                <w:rFonts w:ascii="Aller" w:hAnsi="Aller" w:cstheme="majorBidi"/>
                <w:szCs w:val="20"/>
              </w:rPr>
              <w:t>, Mohammed Akour and Ahmad Alzyod</w:t>
            </w:r>
            <w:r w:rsidR="004972E2" w:rsidRPr="004972E2">
              <w:rPr>
                <w:rFonts w:ascii="Aller" w:hAnsi="Aller" w:cstheme="majorBidi"/>
                <w:szCs w:val="20"/>
              </w:rPr>
              <w:t>: "Discovering the Relationship Between Software Complexity and Software Vulnerabilities." Journal of Theoretical and Applied Informtion Technology, Vol. 96, No. 14, pp. 4690 - 4699 (2018).</w:t>
            </w:r>
          </w:p>
        </w:tc>
      </w:tr>
      <w:tr w:rsidR="00F71DF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F71DF3" w:rsidRDefault="00F71DF3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7</w:t>
            </w:r>
          </w:p>
        </w:tc>
        <w:tc>
          <w:tcPr>
            <w:tcW w:w="9504" w:type="dxa"/>
            <w:vAlign w:val="center"/>
          </w:tcPr>
          <w:p w:rsidR="00F71DF3" w:rsidRPr="004E14E6" w:rsidRDefault="00F71DF3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Shadi Banitaan, and Mohammad Zarour: "CLUBA: A Clustering-Based Approach for Bug Assignment." International Journal of System and</w:t>
            </w:r>
            <w:r w:rsidR="00D86A18"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1, pp. 1 - 9 (2018).</w:t>
            </w:r>
          </w:p>
        </w:tc>
      </w:tr>
      <w:tr w:rsidR="004E14E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E14E6" w:rsidRDefault="004E14E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6</w:t>
            </w:r>
          </w:p>
        </w:tc>
        <w:tc>
          <w:tcPr>
            <w:tcW w:w="9504" w:type="dxa"/>
            <w:vAlign w:val="center"/>
          </w:tcPr>
          <w:p w:rsidR="004E14E6" w:rsidRPr="007E416D" w:rsidRDefault="004E14E6" w:rsidP="004E14E6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14E6">
              <w:rPr>
                <w:rFonts w:ascii="Aller" w:hAnsi="Aller" w:cstheme="majorBidi"/>
                <w:szCs w:val="20"/>
              </w:rPr>
              <w:t xml:space="preserve">Muhammad Abdullah, Saad Khan, </w:t>
            </w:r>
            <w:r w:rsidRPr="004E14E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14E6">
              <w:rPr>
                <w:rFonts w:ascii="Aller" w:hAnsi="Aller" w:cstheme="majorBidi"/>
                <w:szCs w:val="20"/>
              </w:rPr>
              <w:t>, Khaled Almustafa, and Waheed Iqbal: "Application Centric Virtual Machine Placements to Minimize Bandwidth Utilization in Datacenters." Intelligen</w:t>
            </w:r>
            <w:r>
              <w:rPr>
                <w:rFonts w:ascii="Aller" w:hAnsi="Aller" w:cstheme="majorBidi"/>
                <w:szCs w:val="20"/>
              </w:rPr>
              <w:t>t Automation and Soft Computing</w:t>
            </w:r>
            <w:r w:rsidRPr="004E14E6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7E416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E416D" w:rsidRDefault="007E416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5</w:t>
            </w:r>
          </w:p>
        </w:tc>
        <w:tc>
          <w:tcPr>
            <w:tcW w:w="9504" w:type="dxa"/>
            <w:vAlign w:val="center"/>
          </w:tcPr>
          <w:p w:rsidR="007E416D" w:rsidRPr="00D0434D" w:rsidRDefault="007E416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E416D">
              <w:rPr>
                <w:rFonts w:ascii="Aller" w:hAnsi="Aller" w:cstheme="majorBidi"/>
                <w:szCs w:val="20"/>
              </w:rPr>
              <w:t xml:space="preserve">Iman Almomani and </w:t>
            </w:r>
            <w:r w:rsidRPr="007E416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E416D">
              <w:rPr>
                <w:rFonts w:ascii="Aller" w:hAnsi="Aller" w:cstheme="majorBidi"/>
                <w:szCs w:val="20"/>
              </w:rPr>
              <w:t>: "Efficient Denial of Service Attacks Detection in Wireless Sensor Networks." Journal of Information Science and Engineering Vol. 34, No. 4 (2018), pp. 977 - 1000.</w:t>
            </w:r>
          </w:p>
        </w:tc>
      </w:tr>
      <w:tr w:rsidR="00D0434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0434D" w:rsidRDefault="00D0434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4</w:t>
            </w:r>
          </w:p>
        </w:tc>
        <w:tc>
          <w:tcPr>
            <w:tcW w:w="9504" w:type="dxa"/>
            <w:vAlign w:val="center"/>
          </w:tcPr>
          <w:p w:rsidR="00D0434D" w:rsidRPr="00E45305" w:rsidRDefault="00D0434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0434D">
              <w:rPr>
                <w:rFonts w:ascii="Aller" w:hAnsi="Aller" w:cstheme="majorBidi"/>
                <w:szCs w:val="20"/>
              </w:rPr>
              <w:t xml:space="preserve">Layla Alrawais, </w:t>
            </w:r>
            <w:r w:rsidRPr="00D0434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0434D">
              <w:rPr>
                <w:rFonts w:ascii="Aller" w:hAnsi="Aller" w:cstheme="majorBidi"/>
                <w:szCs w:val="20"/>
              </w:rPr>
              <w:t xml:space="preserve">, and Mohammad Akour: "Security Testing Framework for Web Applications." International Journal of Software Innovation (IJSI) Vol. 6, No. 3 (2018), pp. 93 - 117.  </w:t>
            </w:r>
          </w:p>
        </w:tc>
      </w:tr>
      <w:tr w:rsidR="00E45305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5305" w:rsidRDefault="00E45305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23</w:t>
            </w:r>
          </w:p>
        </w:tc>
        <w:tc>
          <w:tcPr>
            <w:tcW w:w="9504" w:type="dxa"/>
            <w:vAlign w:val="center"/>
          </w:tcPr>
          <w:p w:rsidR="00E45305" w:rsidRPr="00D612C6" w:rsidRDefault="00E45305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5305">
              <w:rPr>
                <w:rFonts w:ascii="Aller" w:hAnsi="Aller" w:cstheme="majorBidi"/>
                <w:szCs w:val="20"/>
              </w:rPr>
              <w:t xml:space="preserve">Turki Alshammary and </w:t>
            </w:r>
            <w:r w:rsidRPr="00E45305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E45305">
              <w:rPr>
                <w:rFonts w:ascii="Aller" w:hAnsi="Aller" w:cstheme="majorBidi"/>
                <w:szCs w:val="20"/>
              </w:rPr>
              <w:t>: "Software Architecture Understandability in Object-Oriented Systems." i-manager’s Journal on Software Engineering Vol. 12, No. 2 (2018), pp. 1 - 14.</w:t>
            </w:r>
          </w:p>
        </w:tc>
      </w:tr>
      <w:tr w:rsidR="00D612C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2C6" w:rsidRDefault="00D612C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</w:t>
            </w:r>
            <w:r w:rsidR="008A3544">
              <w:rPr>
                <w:rFonts w:ascii="Aller" w:hAnsi="Aller" w:cstheme="majorBidi"/>
                <w:szCs w:val="20"/>
              </w:rPr>
              <w:t>2</w:t>
            </w:r>
          </w:p>
        </w:tc>
        <w:tc>
          <w:tcPr>
            <w:tcW w:w="9504" w:type="dxa"/>
            <w:vAlign w:val="center"/>
          </w:tcPr>
          <w:p w:rsidR="00D612C6" w:rsidRPr="00D612C6" w:rsidRDefault="00D612C6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612C6">
              <w:rPr>
                <w:rFonts w:ascii="Aller" w:hAnsi="Aller" w:cstheme="majorBidi"/>
                <w:szCs w:val="20"/>
              </w:rPr>
              <w:t xml:space="preserve">Mohannad Alsayat and </w:t>
            </w:r>
            <w:r w:rsidRPr="00D612C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612C6">
              <w:rPr>
                <w:rFonts w:ascii="Aller" w:hAnsi="Aller" w:cstheme="majorBidi"/>
                <w:szCs w:val="20"/>
              </w:rPr>
              <w:t>: "ERP Implementation Failures in Saudi Arabia: Key Findings." International Business Management Vol. 12, No. 1 (2018), pp. 10 - 22.</w:t>
            </w:r>
          </w:p>
        </w:tc>
      </w:tr>
      <w:tr w:rsidR="00677D0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77D0D" w:rsidRDefault="00677D0D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1</w:t>
            </w:r>
          </w:p>
        </w:tc>
        <w:tc>
          <w:tcPr>
            <w:tcW w:w="9504" w:type="dxa"/>
            <w:vAlign w:val="center"/>
          </w:tcPr>
          <w:p w:rsidR="00677D0D" w:rsidRPr="00AB58DC" w:rsidRDefault="00677D0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677D0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677D0D">
              <w:rPr>
                <w:rFonts w:ascii="Aller" w:hAnsi="Aller" w:cstheme="majorBidi"/>
                <w:szCs w:val="20"/>
              </w:rPr>
              <w:t>, Khaled Almustafa and Khalim Amjad Meerja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Cloud based</w:t>
            </w:r>
            <w:r w:rsidRPr="00677D0D">
              <w:rPr>
                <w:rFonts w:ascii="Aller" w:hAnsi="Aller" w:cstheme="majorBidi"/>
                <w:szCs w:val="20"/>
              </w:rPr>
              <w:t xml:space="preserve"> SDN and NFV architectures for IoT infrastructure." Egyptian Informatics Journal (2018)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0</w:t>
            </w:r>
          </w:p>
        </w:tc>
        <w:tc>
          <w:tcPr>
            <w:tcW w:w="9504" w:type="dxa"/>
            <w:vAlign w:val="center"/>
          </w:tcPr>
          <w:p w:rsidR="00AB58DC" w:rsidRPr="00863418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8DC">
              <w:rPr>
                <w:rFonts w:ascii="Aller" w:hAnsi="Aller" w:cstheme="majorBidi"/>
                <w:szCs w:val="20"/>
              </w:rPr>
              <w:t xml:space="preserve">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AB58DC">
              <w:rPr>
                <w:rFonts w:ascii="Aller" w:hAnsi="Aller" w:cstheme="majorBidi"/>
                <w:szCs w:val="20"/>
              </w:rPr>
              <w:t xml:space="preserve"> Mohammad Zarour: "Using Categorical Features in Mining Bug Tracking Systems to Assign Bug Reports." International Journal of Software Engineering &amp; Applications (IJSEA) Vol. 9, No. 2 (2018), pp. 29 - 39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9</w:t>
            </w:r>
          </w:p>
        </w:tc>
        <w:tc>
          <w:tcPr>
            <w:tcW w:w="9504" w:type="dxa"/>
            <w:vAlign w:val="center"/>
          </w:tcPr>
          <w:p w:rsidR="00AB58DC" w:rsidRPr="00AB58DC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8DC">
              <w:rPr>
                <w:rFonts w:ascii="Aller" w:hAnsi="Aller" w:cstheme="majorBidi"/>
                <w:szCs w:val="20"/>
              </w:rPr>
              <w:t xml:space="preserve">Abdulrahman Asiri, Qasem Obiedat and </w:t>
            </w: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: "A Cloud-Based Cross - Enterprise Imaging Framework." i-manager’s Journal on Software Engineering Vol. 12, No. 1 (2018), pp. 6 - 25.  </w:t>
            </w:r>
          </w:p>
        </w:tc>
      </w:tr>
      <w:tr w:rsidR="0086341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63418" w:rsidRDefault="00863418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8</w:t>
            </w:r>
          </w:p>
        </w:tc>
        <w:tc>
          <w:tcPr>
            <w:tcW w:w="9504" w:type="dxa"/>
            <w:vAlign w:val="center"/>
          </w:tcPr>
          <w:p w:rsidR="00863418" w:rsidRPr="00AD1D88" w:rsidRDefault="0086341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86341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63418">
              <w:rPr>
                <w:rFonts w:ascii="Aller" w:hAnsi="Aller" w:cstheme="majorBidi"/>
                <w:szCs w:val="20"/>
              </w:rPr>
              <w:t>, Khaled Almustafa and Mohamed Hussein: "On Virtualization and Security-Awareness Performance Analysis in 5G Cellular Networks." Journal of Engineering Science and Technology Review Vol. 11, No. 1 (2018), pp. 199 - 207.</w:t>
            </w:r>
          </w:p>
        </w:tc>
      </w:tr>
      <w:tr w:rsidR="00AD1D8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D1D88" w:rsidRDefault="00AD1D88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7</w:t>
            </w:r>
          </w:p>
        </w:tc>
        <w:tc>
          <w:tcPr>
            <w:tcW w:w="9504" w:type="dxa"/>
            <w:vAlign w:val="center"/>
          </w:tcPr>
          <w:p w:rsidR="00AD1D88" w:rsidRPr="00A429D0" w:rsidRDefault="00AD1D8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D1D8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D1D88">
              <w:rPr>
                <w:rFonts w:ascii="Aller" w:hAnsi="Aller" w:cstheme="majorBidi"/>
                <w:szCs w:val="20"/>
              </w:rPr>
              <w:t xml:space="preserve"> and Mohammad Zarour: "Software vulnerabilities detection based on security metrics at the design and code levels: empirical findings." Journal of Engineering Technology Vol. 6, No. 1 (2018), pp. 570-583.</w:t>
            </w:r>
          </w:p>
        </w:tc>
      </w:tr>
      <w:tr w:rsidR="00A429D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429D0" w:rsidRDefault="00A429D0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6</w:t>
            </w:r>
          </w:p>
        </w:tc>
        <w:tc>
          <w:tcPr>
            <w:tcW w:w="9504" w:type="dxa"/>
            <w:vAlign w:val="center"/>
          </w:tcPr>
          <w:p w:rsidR="00A429D0" w:rsidRPr="002B715B" w:rsidRDefault="00A429D0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429D0">
              <w:rPr>
                <w:rFonts w:ascii="Aller" w:hAnsi="Aller" w:cstheme="majorBidi"/>
                <w:szCs w:val="20"/>
              </w:rPr>
              <w:t xml:space="preserve">Hassan Almousa and </w:t>
            </w:r>
            <w:r w:rsidRPr="00A429D0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429D0">
              <w:rPr>
                <w:rFonts w:ascii="Aller" w:hAnsi="Aller" w:cstheme="majorBidi"/>
                <w:szCs w:val="20"/>
              </w:rPr>
              <w:t>: "Measuring Software Architecture Stability Evolution in Object-Oriented Open Source Systems." Journal of Engineering and Applied Sciences Vol. 12, No. 2 (2017), pp. 353-362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5</w:t>
            </w:r>
          </w:p>
        </w:tc>
        <w:tc>
          <w:tcPr>
            <w:tcW w:w="9504" w:type="dxa"/>
            <w:vAlign w:val="center"/>
          </w:tcPr>
          <w:p w:rsidR="002B715B" w:rsidRPr="002B715B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Mohammed Akour, Samah </w:t>
            </w:r>
            <w:r w:rsidRPr="00680997">
              <w:rPr>
                <w:rFonts w:ascii="Aller" w:hAnsi="Aller" w:cstheme="majorBidi"/>
                <w:noProof/>
                <w:szCs w:val="20"/>
              </w:rPr>
              <w:t>Aldiabat</w:t>
            </w:r>
            <w:r w:rsidRPr="002B715B">
              <w:rPr>
                <w:rFonts w:ascii="Aller" w:hAnsi="Aller" w:cstheme="majorBidi"/>
                <w:szCs w:val="20"/>
              </w:rPr>
              <w:t xml:space="preserve">, Hiba Alsghaier, Khalid Alkhateeb and </w:t>
            </w:r>
            <w:r w:rsidRPr="00C71B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Software Architecture Understandability of Open Source Applications." International Journal of Computer Science and Information Security (IJCSIS) Vol. 14, No. 10 (2016), pp. 65-78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4</w:t>
            </w:r>
          </w:p>
        </w:tc>
        <w:tc>
          <w:tcPr>
            <w:tcW w:w="9504" w:type="dxa"/>
            <w:vAlign w:val="center"/>
          </w:tcPr>
          <w:p w:rsidR="002B715B" w:rsidRPr="00E41432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2B715B">
              <w:rPr>
                <w:rFonts w:ascii="Aller" w:hAnsi="Aller" w:cstheme="majorBidi"/>
                <w:szCs w:val="20"/>
              </w:rPr>
              <w:t xml:space="preserve">, Mohammad Akour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2B715B">
              <w:rPr>
                <w:rFonts w:ascii="Aller" w:hAnsi="Aller" w:cstheme="majorBidi"/>
                <w:szCs w:val="20"/>
              </w:rPr>
              <w:t xml:space="preserve"> </w:t>
            </w:r>
            <w:r w:rsidRPr="002B715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A Test Suite Reduction Approach for Software Unit Testing." Advanced Science Letters Vol. 22, No. 10 (2016), pp. 2977-2981.</w:t>
            </w:r>
          </w:p>
        </w:tc>
      </w:tr>
      <w:tr w:rsidR="00E4143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1432" w:rsidRDefault="00E4143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3</w:t>
            </w:r>
          </w:p>
        </w:tc>
        <w:tc>
          <w:tcPr>
            <w:tcW w:w="9504" w:type="dxa"/>
            <w:vAlign w:val="center"/>
          </w:tcPr>
          <w:p w:rsidR="00E41432" w:rsidRPr="00E41432" w:rsidRDefault="00E4143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1432">
              <w:rPr>
                <w:rFonts w:ascii="Aller" w:hAnsi="Aller" w:cstheme="majorBidi"/>
                <w:szCs w:val="20"/>
              </w:rPr>
              <w:t>Thamer Alhamed and</w:t>
            </w:r>
            <w:r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E41432">
              <w:rPr>
                <w:rFonts w:ascii="Aller" w:hAnsi="Aller" w:cstheme="majorBidi"/>
                <w:szCs w:val="20"/>
              </w:rPr>
              <w:t>: "Business Continuity Management &amp; Disaster Recovery Capabilities in Saudi Arabia ICT Businesses." International Journal of Hybrid Information Technology Vol. 9, No. 11 (2016), pp. 99-126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2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F19A2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F19A2">
              <w:rPr>
                <w:rFonts w:ascii="Aller" w:hAnsi="Aller" w:cstheme="majorBidi"/>
                <w:szCs w:val="20"/>
              </w:rPr>
              <w:t>: "Developer Companion: A Framework to Produce Secure Web Applications." International Journal of Computer Science and Information Security Vol.</w:t>
            </w:r>
            <w:r>
              <w:rPr>
                <w:rFonts w:ascii="Aller" w:hAnsi="Aller" w:cstheme="majorBidi"/>
                <w:szCs w:val="20"/>
              </w:rPr>
              <w:t>14</w:t>
            </w:r>
            <w:r w:rsidRPr="00AF19A2">
              <w:rPr>
                <w:rFonts w:ascii="Aller" w:hAnsi="Aller" w:cstheme="majorBidi"/>
                <w:szCs w:val="20"/>
              </w:rPr>
              <w:t>, No.</w:t>
            </w:r>
            <w:r>
              <w:rPr>
                <w:rFonts w:ascii="Aller" w:hAnsi="Aller" w:cstheme="majorBidi"/>
                <w:szCs w:val="20"/>
              </w:rPr>
              <w:t>7</w:t>
            </w:r>
            <w:r w:rsidRPr="00AF19A2">
              <w:rPr>
                <w:rFonts w:ascii="Aller" w:hAnsi="Aller" w:cstheme="majorBidi"/>
                <w:szCs w:val="20"/>
              </w:rPr>
              <w:t xml:space="preserve"> (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F19A2">
              <w:rPr>
                <w:rFonts w:ascii="Aller" w:hAnsi="Aller" w:cstheme="majorBidi"/>
                <w:szCs w:val="20"/>
              </w:rPr>
              <w:t>), pp.</w:t>
            </w:r>
            <w:r>
              <w:rPr>
                <w:rFonts w:ascii="Aller" w:hAnsi="Aller" w:cstheme="majorBidi"/>
                <w:szCs w:val="20"/>
              </w:rPr>
              <w:t>12</w:t>
            </w:r>
            <w:r w:rsidRPr="00AF19A2">
              <w:rPr>
                <w:rFonts w:ascii="Aller" w:hAnsi="Aller" w:cstheme="majorBidi"/>
                <w:szCs w:val="20"/>
              </w:rPr>
              <w:t>-</w:t>
            </w:r>
            <w:r>
              <w:rPr>
                <w:rFonts w:ascii="Aller" w:hAnsi="Aller" w:cstheme="majorBidi"/>
                <w:szCs w:val="20"/>
              </w:rPr>
              <w:t>16</w:t>
            </w:r>
            <w:r w:rsidRPr="00AF19A2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1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>, “</w:t>
            </w:r>
            <w:r w:rsidRPr="00AF19A2">
              <w:rPr>
                <w:rFonts w:ascii="Aller" w:hAnsi="Aller" w:cstheme="majorBidi"/>
                <w:szCs w:val="20"/>
              </w:rPr>
              <w:t>Software Architecture Quality Measurement Stability and Understandability</w:t>
            </w:r>
            <w:r>
              <w:rPr>
                <w:rFonts w:ascii="Aller" w:hAnsi="Aller" w:cstheme="majorBidi"/>
                <w:szCs w:val="20"/>
              </w:rPr>
              <w:t xml:space="preserve">.” </w:t>
            </w:r>
            <w:r w:rsidRPr="00AF19A2">
              <w:rPr>
                <w:rFonts w:ascii="Aller" w:hAnsi="Aller" w:cstheme="majorBidi"/>
                <w:szCs w:val="20"/>
              </w:rPr>
              <w:t xml:space="preserve">International Journal of Advanced Computer Science and Applications(IJACSA), Volume 7 Issue 7, </w:t>
            </w:r>
            <w:r>
              <w:rPr>
                <w:rFonts w:ascii="Aller" w:hAnsi="Aller" w:cstheme="majorBidi"/>
                <w:szCs w:val="20"/>
              </w:rPr>
              <w:t>pp. 550-559 (2016)</w:t>
            </w:r>
          </w:p>
        </w:tc>
      </w:tr>
      <w:tr w:rsidR="00C7653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7653E" w:rsidRPr="00AB5059" w:rsidRDefault="00C7653E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0</w:t>
            </w:r>
          </w:p>
        </w:tc>
        <w:tc>
          <w:tcPr>
            <w:tcW w:w="9504" w:type="dxa"/>
            <w:vAlign w:val="center"/>
          </w:tcPr>
          <w:p w:rsidR="00C7653E" w:rsidRPr="00C7653E" w:rsidRDefault="00C7653E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7653E">
              <w:rPr>
                <w:rFonts w:ascii="Aller" w:hAnsi="Aller" w:cstheme="majorBidi"/>
                <w:szCs w:val="20"/>
              </w:rPr>
              <w:t>Ibrahim Abunadi</w:t>
            </w:r>
            <w:r>
              <w:rPr>
                <w:rFonts w:ascii="Aller" w:hAnsi="Aller" w:cstheme="majorBidi"/>
                <w:szCs w:val="20"/>
              </w:rPr>
              <w:t xml:space="preserve"> and </w:t>
            </w:r>
            <w:r w:rsidRPr="00C7653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 xml:space="preserve">: </w:t>
            </w:r>
            <w:r w:rsidRPr="00C7653E">
              <w:rPr>
                <w:rFonts w:ascii="Aller" w:hAnsi="Aller" w:cstheme="majorBidi"/>
                <w:szCs w:val="20"/>
              </w:rPr>
              <w:t>"An Empirical Investigation of Security Vulnerabilities within Web Applications." Journal of Universal Computer Science Vol. 22, No. 4, pp. 537-551 (2016).</w:t>
            </w:r>
          </w:p>
        </w:tc>
      </w:tr>
      <w:tr w:rsidR="00AB50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9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"Does Software Structures Quality Improve over Software Evolution? </w:t>
            </w:r>
            <w:r w:rsidRPr="00680997">
              <w:rPr>
                <w:rFonts w:ascii="Aller" w:hAnsi="Aller" w:cstheme="majorBidi"/>
                <w:noProof/>
                <w:szCs w:val="20"/>
              </w:rPr>
              <w:t>Evidences</w:t>
            </w:r>
            <w:r w:rsidRPr="00AB5059">
              <w:rPr>
                <w:rFonts w:ascii="Aller" w:hAnsi="Aller" w:cstheme="majorBidi"/>
                <w:szCs w:val="20"/>
              </w:rPr>
              <w:t xml:space="preserve"> from Open-Source Projects." International Journal of Computer Science and Information Security (IJCSIS) Vol.14, No.1 (2016), pp. 61-7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8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Evaluating Software Metrics as Predictors of Software Vulnerabilities." International Journal of Security and Its Applications Vol.9, No.10 (2015), pp.231-240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7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Quality of Open Source Systems from Product Metrics Perspective." International Journal of Computer Science Issues 12.5 (2015): 143-148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6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. "Evolution Impact on Architecture Stability in Open-Source Projects." International Journal of Cloud Applications and Computing (IJCAC) 5.4 (2015): 24-35.</w:t>
            </w:r>
          </w:p>
        </w:tc>
      </w:tr>
      <w:tr w:rsidR="00AB5059" w:rsidTr="00D0434D">
        <w:trPr>
          <w:trHeight w:val="53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5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Software Evolution via Topic Modeling: An Analytic Study." International Journal of Software Engineering and Its Applications Vol. 9, No. 5 (2015), pp. 43-52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4</w:t>
            </w:r>
          </w:p>
        </w:tc>
        <w:tc>
          <w:tcPr>
            <w:tcW w:w="9504" w:type="dxa"/>
            <w:vAlign w:val="center"/>
          </w:tcPr>
          <w:p w:rsidR="00E45305" w:rsidRPr="003C4A90" w:rsidRDefault="00AB5059" w:rsidP="007E416D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haled Almustafa: "Empirical Analysis of the Complexity Evolution in Open-Source Software Systems" International Journal of Hybrid Information Technology (</w:t>
            </w:r>
            <w:r w:rsidRPr="00680997">
              <w:rPr>
                <w:rFonts w:ascii="Aller" w:hAnsi="Aller" w:cstheme="majorBidi"/>
                <w:noProof/>
                <w:szCs w:val="20"/>
              </w:rPr>
              <w:t>IJHIT</w:t>
            </w:r>
            <w:r w:rsidRPr="00AB5059">
              <w:rPr>
                <w:rFonts w:ascii="Aller" w:hAnsi="Aller" w:cstheme="majorBidi"/>
                <w:szCs w:val="20"/>
              </w:rPr>
              <w:t>), Vol.8, No.2, 201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3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Extracting High-Level Concepts from Open-Source Systems." International Journal of Software Engineering and Its Applications Vol.9, No.1, (2015)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2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"Empirical Evaluation of A New Coupling Metric: Combining Structural and Semantic Coupling." International Journal of Computers and Applications 36(1) (2014).  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AB5059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1</w:t>
            </w:r>
          </w:p>
        </w:tc>
        <w:tc>
          <w:tcPr>
            <w:tcW w:w="9504" w:type="dxa"/>
            <w:vAlign w:val="center"/>
          </w:tcPr>
          <w:p w:rsidR="00AB5059" w:rsidRPr="00AB5059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neth Magel, and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. "Efficient Bug Triaging Using Text Mining", Journal of Software 8(9), 2185-2190 (2013).  </w:t>
            </w:r>
          </w:p>
        </w:tc>
      </w:tr>
    </w:tbl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AB5059" w:rsidRDefault="007E416D" w:rsidP="00830370">
      <w:pPr>
        <w:rPr>
          <w:rFonts w:ascii="Aller" w:hAnsi="Aller"/>
          <w:b/>
          <w:bCs/>
          <w:szCs w:val="22"/>
        </w:rPr>
      </w:pPr>
      <w:r w:rsidRPr="00B16196">
        <w:rPr>
          <w:rFonts w:asciiTheme="majorBidi" w:hAnsiTheme="majorBidi" w:cstheme="majorBidi"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C97245" wp14:editId="7631840D">
                <wp:simplePos x="0" y="0"/>
                <wp:positionH relativeFrom="column">
                  <wp:posOffset>6013450</wp:posOffset>
                </wp:positionH>
                <wp:positionV relativeFrom="page">
                  <wp:posOffset>9545955</wp:posOffset>
                </wp:positionV>
                <wp:extent cx="393700" cy="2540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B5059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3</w:t>
                            </w:r>
                            <w:r w:rsidR="00AB5059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97245" id="Text Box 16" o:spid="_x0000_s1033" type="#_x0000_t202" style="position:absolute;margin-left:473.5pt;margin-top:751.65pt;width:31pt;height:2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" filled="f" stroked="f" strokeweight=".5pt">
                <v:textbox>
                  <w:txbxContent>
                    <w:p w:rsidR="00AB5059" w:rsidRPr="003C4A90" w:rsidRDefault="002C108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3</w:t>
                      </w:r>
                      <w:r w:rsidR="00AB5059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 w:rsidRPr="00AB5059">
        <w:rPr>
          <w:rFonts w:ascii="Aller" w:hAnsi="Aller"/>
          <w:b/>
          <w:bCs/>
          <w:szCs w:val="22"/>
        </w:rPr>
        <w:t>CONFERENCE PROCEEDINGS</w:t>
      </w:r>
    </w:p>
    <w:p w:rsidR="00AB5059" w:rsidRPr="00AB5059" w:rsidRDefault="00AB5059" w:rsidP="00AB5059">
      <w:pPr>
        <w:rPr>
          <w:rFonts w:ascii="Aller" w:hAnsi="Aller"/>
          <w:b/>
          <w:bCs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9414"/>
      </w:tblGrid>
      <w:tr w:rsidR="00BC5128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C5128" w:rsidRDefault="00BC5128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7</w:t>
            </w:r>
          </w:p>
        </w:tc>
        <w:tc>
          <w:tcPr>
            <w:tcW w:w="9414" w:type="dxa"/>
            <w:vAlign w:val="center"/>
          </w:tcPr>
          <w:p w:rsidR="00BC5128" w:rsidRPr="00B16196" w:rsidRDefault="007B4364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B436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B4364">
              <w:rPr>
                <w:rFonts w:ascii="Aller" w:hAnsi="Aller" w:cstheme="majorBidi"/>
                <w:szCs w:val="20"/>
              </w:rPr>
              <w:t xml:space="preserve"> and Faraz Idris Khan: “Context-Sensitive Case-Based Software Security Management System.” 3rd Computational Methods in Systems and Software 2019.</w:t>
            </w:r>
          </w:p>
        </w:tc>
      </w:tr>
      <w:tr w:rsidR="00B16196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16196" w:rsidRDefault="00B16196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6</w:t>
            </w:r>
          </w:p>
        </w:tc>
        <w:tc>
          <w:tcPr>
            <w:tcW w:w="9414" w:type="dxa"/>
            <w:vAlign w:val="center"/>
          </w:tcPr>
          <w:p w:rsidR="00B16196" w:rsidRPr="004E7FC3" w:rsidRDefault="00B16196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B16196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B16196">
              <w:rPr>
                <w:rFonts w:ascii="Aller" w:hAnsi="Aller" w:cstheme="majorBidi"/>
                <w:szCs w:val="20"/>
              </w:rPr>
              <w:t>and Iman Almomani: “Empirical Analysis of Static Code Metrics for Predicting Risk Scores in Android Applications.” 5th International Symposium on Data Mining Applications (SDMA2018), Riyadh, Saudi Arabia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5</w:t>
            </w:r>
          </w:p>
        </w:tc>
        <w:tc>
          <w:tcPr>
            <w:tcW w:w="9414" w:type="dxa"/>
            <w:vAlign w:val="center"/>
          </w:tcPr>
          <w:p w:rsidR="004E7FC3" w:rsidRPr="005E384A" w:rsidRDefault="004E7FC3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4E7FC3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4E7FC3">
              <w:rPr>
                <w:rFonts w:ascii="Aller" w:hAnsi="Aller" w:cstheme="majorBidi"/>
                <w:szCs w:val="20"/>
              </w:rPr>
              <w:t>and Iman Almomani: “Abusing Android Permissions: A Security Perspective.” 2017 IEEE Jordan Conference on Applied Electrical Engineering and Computing Technologies (AEECT), Amman, Jordan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4</w:t>
            </w:r>
          </w:p>
        </w:tc>
        <w:tc>
          <w:tcPr>
            <w:tcW w:w="9414" w:type="dxa"/>
            <w:vAlign w:val="center"/>
          </w:tcPr>
          <w:p w:rsidR="004E7FC3" w:rsidRPr="004E7FC3" w:rsidRDefault="004E7FC3" w:rsidP="004E7FC3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7FC3">
              <w:rPr>
                <w:rFonts w:ascii="Aller" w:hAnsi="Aller" w:cstheme="majorBidi"/>
                <w:szCs w:val="20"/>
              </w:rPr>
              <w:t>Kh</w:t>
            </w:r>
            <w:r>
              <w:rPr>
                <w:rFonts w:ascii="Aller" w:hAnsi="Aller" w:cstheme="majorBidi"/>
                <w:szCs w:val="20"/>
              </w:rPr>
              <w:t>a</w:t>
            </w:r>
            <w:r w:rsidRPr="004E7FC3">
              <w:rPr>
                <w:rFonts w:ascii="Aller" w:hAnsi="Aller" w:cstheme="majorBidi"/>
                <w:szCs w:val="20"/>
              </w:rPr>
              <w:t xml:space="preserve">led Almustafa and </w:t>
            </w:r>
            <w:r w:rsidRPr="004E7FC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7FC3">
              <w:rPr>
                <w:rFonts w:ascii="Aller" w:hAnsi="Aller" w:cstheme="majorBidi"/>
                <w:szCs w:val="20"/>
              </w:rPr>
              <w:t>: “Cost Analysis of SDN/NFV Architecture over 4G Infrastructure.” The 8th International Conference on Emerging Ubiquitous Systems and Pervasive Networks (EUSPN-2017), Lund, Sweden.</w:t>
            </w:r>
          </w:p>
        </w:tc>
      </w:tr>
      <w:tr w:rsidR="005E384A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5E384A" w:rsidRDefault="005E384A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3</w:t>
            </w:r>
          </w:p>
        </w:tc>
        <w:tc>
          <w:tcPr>
            <w:tcW w:w="9414" w:type="dxa"/>
            <w:vAlign w:val="center"/>
          </w:tcPr>
          <w:p w:rsidR="005E384A" w:rsidRPr="00AB5059" w:rsidRDefault="005E384A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5E384A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5E384A">
              <w:rPr>
                <w:rFonts w:ascii="Aller" w:hAnsi="Aller" w:cstheme="majorBidi"/>
                <w:szCs w:val="20"/>
              </w:rPr>
              <w:t>, Mohammed Akour</w:t>
            </w:r>
            <w:r w:rsidR="00FF03D0">
              <w:rPr>
                <w:rFonts w:ascii="Aller" w:hAnsi="Aller" w:cstheme="majorBidi"/>
                <w:szCs w:val="20"/>
              </w:rPr>
              <w:t>,</w:t>
            </w:r>
            <w:r w:rsidRPr="005E384A">
              <w:rPr>
                <w:rFonts w:ascii="Aller" w:hAnsi="Aller" w:cstheme="majorBidi"/>
                <w:szCs w:val="20"/>
              </w:rPr>
              <w:t xml:space="preserve"> Alaa Hussien, and Mohammad Z. Al-Saad: “Test Suite Effectiveness: An Indicator for Open Source Software Quality.” The 2nd International Conference on Open Source Software Computing (OSSCOM 2016), Beirut, Lebanon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2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A478F4">
              <w:rPr>
                <w:rFonts w:ascii="Aller" w:hAnsi="Aller" w:cstheme="majorBidi"/>
                <w:szCs w:val="20"/>
              </w:rPr>
              <w:t>Open Source Web Application Security: A Static Analysis Approach</w:t>
            </w:r>
            <w:r w:rsidRPr="00AB5059">
              <w:rPr>
                <w:rFonts w:ascii="Aller" w:hAnsi="Aller" w:cstheme="majorBidi"/>
                <w:szCs w:val="20"/>
              </w:rPr>
              <w:t>.” International Conference on Engineering &amp; MIS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 (ICEMIS’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 w:rsidRPr="00A478F4">
              <w:rPr>
                <w:rFonts w:ascii="Aller" w:hAnsi="Aller" w:cstheme="majorBidi"/>
                <w:szCs w:val="20"/>
              </w:rPr>
              <w:t>Agadir, Morocco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</w:t>
            </w:r>
            <w:r>
              <w:rPr>
                <w:rFonts w:ascii="Aller" w:hAnsi="Aller" w:cstheme="majorBidi"/>
                <w:szCs w:val="20"/>
              </w:rPr>
              <w:t>1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8A3A4B">
              <w:rPr>
                <w:rFonts w:ascii="Aller" w:hAnsi="Aller" w:cstheme="majorBidi"/>
                <w:szCs w:val="20"/>
              </w:rPr>
              <w:t>Defectiveness Evolution in Open Source Software Systems</w:t>
            </w:r>
            <w:r w:rsidRPr="00AB5059">
              <w:rPr>
                <w:rFonts w:ascii="Aller" w:hAnsi="Aller" w:cstheme="majorBidi"/>
                <w:szCs w:val="20"/>
              </w:rPr>
              <w:t xml:space="preserve">.” </w:t>
            </w:r>
            <w:r w:rsidRPr="008A3A4B">
              <w:rPr>
                <w:rFonts w:ascii="Aller" w:hAnsi="Aller" w:cstheme="majorBidi"/>
                <w:szCs w:val="20"/>
              </w:rPr>
              <w:t>4th Symposium on Data Mining Applications</w:t>
            </w:r>
            <w:r w:rsidRPr="00AB5059">
              <w:rPr>
                <w:rFonts w:ascii="Aller" w:hAnsi="Aller" w:cstheme="majorBidi"/>
                <w:szCs w:val="20"/>
              </w:rPr>
              <w:t xml:space="preserve"> (</w:t>
            </w:r>
            <w:r>
              <w:rPr>
                <w:rFonts w:ascii="Aller" w:hAnsi="Aller" w:cstheme="majorBidi"/>
                <w:szCs w:val="20"/>
              </w:rPr>
              <w:t>SDMA</w:t>
            </w:r>
            <w:r w:rsidRPr="00AB5059">
              <w:rPr>
                <w:rFonts w:ascii="Aller" w:hAnsi="Aller" w:cstheme="majorBidi"/>
                <w:szCs w:val="20"/>
              </w:rPr>
              <w:t xml:space="preserve">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>
              <w:rPr>
                <w:rFonts w:ascii="Aller" w:hAnsi="Aller" w:cstheme="majorBidi"/>
                <w:szCs w:val="20"/>
              </w:rPr>
              <w:t>Riyadh</w:t>
            </w:r>
            <w:r w:rsidRPr="00AB5059">
              <w:rPr>
                <w:rFonts w:ascii="Aller" w:hAnsi="Aller" w:cstheme="majorBidi"/>
                <w:szCs w:val="20"/>
              </w:rPr>
              <w:t>, S</w:t>
            </w:r>
            <w:r>
              <w:rPr>
                <w:rFonts w:ascii="Aller" w:hAnsi="Aller" w:cstheme="majorBidi"/>
                <w:szCs w:val="20"/>
              </w:rPr>
              <w:t>audi Arabia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0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Khaled Almustafa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Dynamic Evolution of Source Code Topics.” The Tenth International Conference on Software Engineering Advances (ICSEA 2015), Barcelona, Spain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9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Ibrahim Abunadi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Towards Cross Project Vulnerability</w:t>
            </w:r>
          </w:p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Prediction in Open Source Web Application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8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“Modularity Measurement and Evolution in Object-Oriented Open-Source Project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7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: “Architectural Stability Evolution in Open-Source Systems.” International Conference on Engineering &amp; MIS 2015 (ICEMIS’15), Istanbul, Turkey.</w:t>
            </w:r>
          </w:p>
        </w:tc>
      </w:tr>
      <w:tr w:rsidR="00A478F4" w:rsidTr="009D1F10">
        <w:trPr>
          <w:trHeight w:val="53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6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and Qasem Obeidat: “Fault-Proneness of Open Source Systems: An Empirical Analysis.” International Arab Conference on Information Technology (ACIT 2014), Nizwa, Oman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5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“A New Coupling Metric: Blending Structural and Semantic Relations.” 13th IASTED International Conference on Software Engineering (SE 2014), Innsbruck, Austria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4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Shadi Banitaan: "Bug Reports Prioritization: Which Features and Classifier to Use?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3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DECOBA</w:t>
            </w:r>
            <w:r w:rsidRPr="00AB5059">
              <w:rPr>
                <w:rFonts w:ascii="Aller" w:hAnsi="Aller" w:cstheme="majorBidi"/>
                <w:szCs w:val="20"/>
              </w:rPr>
              <w:t xml:space="preserve">: Utilizing Developers Communities in Bug Assignment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2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: "TRAM: An approach for assigning bug reports using their Metadata." Third International Conference on Communications and Information Technology (ICCIT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1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dall Nygard, and Kenneth Magel. "Towards Test Focus Selection in Integration Testing using Method Level Software Metrics", 10th International Conference on Information Technology: New Generations (ITNG Software Testing 2013).  </w:t>
            </w:r>
          </w:p>
        </w:tc>
      </w:tr>
    </w:tbl>
    <w:p w:rsidR="004E36AE" w:rsidRDefault="004E36AE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152"/>
      </w:tblGrid>
      <w:tr w:rsidR="00D0434D" w:rsidRPr="00D0434D" w:rsidTr="00D0434D">
        <w:tc>
          <w:tcPr>
            <w:tcW w:w="10152" w:type="dxa"/>
            <w:shd w:val="clear" w:color="auto" w:fill="000000" w:themeFill="text1"/>
          </w:tcPr>
          <w:p w:rsidR="00D0434D" w:rsidRPr="00D0434D" w:rsidRDefault="007E416D" w:rsidP="00C02D6E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AB5059">
              <w:rPr>
                <w:rFonts w:asciiTheme="majorBidi" w:hAnsiTheme="majorBidi" w:cstheme="majorBidi"/>
                <w:bCs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1A2EC32" wp14:editId="224C0971">
                      <wp:simplePos x="0" y="0"/>
                      <wp:positionH relativeFrom="column">
                        <wp:posOffset>5843905</wp:posOffset>
                      </wp:positionH>
                      <wp:positionV relativeFrom="page">
                        <wp:posOffset>9439275</wp:posOffset>
                      </wp:positionV>
                      <wp:extent cx="469900" cy="254000"/>
                      <wp:effectExtent l="0" t="0" r="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9900" cy="254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76CAE" w:rsidRPr="003C4A90" w:rsidRDefault="002C108D" w:rsidP="00D0434D">
                                  <w:pP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4-</w:t>
                                  </w:r>
                                  <w:r w:rsidR="00D0434D"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2EC32" id="Text Box 9" o:spid="_x0000_s1034" type="#_x0000_t202" style="position:absolute;margin-left:460.15pt;margin-top:743.25pt;width:37pt;height:2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" filled="f" stroked="f" strokeweight=".5pt">
                      <v:textbox>
                        <w:txbxContent>
                          <w:p w:rsidR="00076CAE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4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D0434D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Services</w:t>
            </w:r>
          </w:p>
        </w:tc>
      </w:tr>
    </w:tbl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Conference Chair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5th International Symposium on Data Mining Applications (SDMA2018)</w:t>
      </w:r>
    </w:p>
    <w:p w:rsidR="005F5C48" w:rsidRPr="00D0434D" w:rsidRDefault="005F5C48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6th International Conference on Data Science and Machine Learning Applications (CDMA 2020)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Program Committee Membership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(MLPM 2014), 13th IEEE International Conference on Machine Learning and Applications (ICMLA 2014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and Informatics (ICOCI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hird Information Systems International Conference (ISICO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enth International Conference on Software Engineering Advances (ICSE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in Engineering Applications (MLPMEA 2015), 14th IEEE International Conference on Machine Learning and Applications (ICML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7th International Conference on Information and Communication Systems (ICICS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ymposium on Data Mining Applications (SDMA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audi International Conference on Information Technology, Big Data Analysis (KACSTIT2016)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Eleventh International Conference on Software Engineering Advances (ICSEA 2016).</w:t>
      </w:r>
    </w:p>
    <w:p w:rsidR="005F5C48" w:rsidRPr="00D0434D" w:rsidRDefault="005F5C48" w:rsidP="005F5C48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Special Session: Machine Learning for Predictive Models in Engineering Applications, The 18th IEEE International Conference on Machine Learning and Applications (ICMLA 2019).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Reviewer of International Indexed Journals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Cloud Applications and Computing (IJCAC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KSII Transactions on Internet and Information Systems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Ambient Intelligence and Humanized Computing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Software Engineering and Knowledge Engineering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formation and Software Technology.</w:t>
      </w:r>
    </w:p>
    <w:p w:rsidR="004C6EFC" w:rsidRPr="00D0434D" w:rsidRDefault="004C6EFC" w:rsidP="004C6EFC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4C6EFC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Information Security and Applications.</w:t>
      </w:r>
      <w:bookmarkStart w:id="0" w:name="_GoBack"/>
      <w:bookmarkEnd w:id="0"/>
    </w:p>
    <w:p w:rsidR="00D0434D" w:rsidRPr="00D0434D" w:rsidRDefault="00D0434D" w:rsidP="00D0434D">
      <w:p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Master Students Supervision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ussain Alshehri - Internet of Things - Architecture of Multiple Sources Data Acquisition Sensor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Sultan Alotaibi - An exploratory study of DevOps Awareness and Adoption in Saudi Arabia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Abdulrahman Asiri - Cloud-based Cross-enterprise Imaging Framework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hamer Alhamed - Measuring the Capability of Business Continuity Management &amp; Disaster Recovery in the Kingdom of Saudi Arabia ICT Companie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urki Alshammary - Software Architecture Understandability in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assan Al-Mousa - Software Architecture Stability Evolution in Open Source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Laila Al-Rowais - Framework for Security Testing of Web Applications</w:t>
      </w:r>
    </w:p>
    <w:p w:rsidR="00D0434D" w:rsidRPr="0008422C" w:rsidRDefault="00D0434D" w:rsidP="0008422C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Khawlah AlOmar - Static Analysis of Open-Source Web Applications</w:t>
      </w:r>
      <w:r w:rsidR="007E416D" w:rsidRPr="00AB505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9D5D79" wp14:editId="4017BDC1">
                <wp:simplePos x="0" y="0"/>
                <wp:positionH relativeFrom="column">
                  <wp:posOffset>6181725</wp:posOffset>
                </wp:positionH>
                <wp:positionV relativeFrom="page">
                  <wp:posOffset>9540240</wp:posOffset>
                </wp:positionV>
                <wp:extent cx="393700" cy="2540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0434D" w:rsidRPr="003C4A90" w:rsidRDefault="00D0434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-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D5D79" id="Text Box 2" o:spid="_x0000_s1035" type="#_x0000_t202" style="position:absolute;left:0;text-align:left;margin-left:486.75pt;margin-top:751.2pt;width:31pt;height:2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" filled="f" stroked="f" strokeweight=".5pt">
                <v:textbox>
                  <w:txbxContent>
                    <w:p w:rsidR="00D0434D" w:rsidRPr="003C4A90" w:rsidRDefault="00D0434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-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A097C">
        <w:rPr>
          <w:rFonts w:ascii="Aller Light" w:hAnsi="Aller Light" w:cstheme="majorBidi"/>
          <w:bCs/>
          <w:color w:val="000000" w:themeColor="text1"/>
          <w:szCs w:val="20"/>
        </w:rPr>
        <w:t>s</w:t>
      </w:r>
    </w:p>
    <w:sectPr w:rsidR="00D0434D" w:rsidRPr="0008422C" w:rsidSect="00193D37">
      <w:pgSz w:w="12240" w:h="15840"/>
      <w:pgMar w:top="792" w:right="1152" w:bottom="79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79F6" w:rsidRDefault="003879F6" w:rsidP="005A7565">
      <w:r>
        <w:separator/>
      </w:r>
    </w:p>
  </w:endnote>
  <w:endnote w:type="continuationSeparator" w:id="0">
    <w:p w:rsidR="003879F6" w:rsidRDefault="003879F6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ler">
    <w:panose1 w:val="02000503030000020004"/>
    <w:charset w:val="00"/>
    <w:family w:val="auto"/>
    <w:pitch w:val="variable"/>
    <w:sig w:usb0="A00000AF" w:usb1="5000205B" w:usb2="00000000" w:usb3="00000000" w:csb0="00000093" w:csb1="00000000"/>
  </w:font>
  <w:font w:name="Aller Light">
    <w:panose1 w:val="02000503000000020004"/>
    <w:charset w:val="00"/>
    <w:family w:val="auto"/>
    <w:pitch w:val="variable"/>
    <w:sig w:usb0="A00000A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79F6" w:rsidRDefault="003879F6" w:rsidP="005A7565">
      <w:r>
        <w:separator/>
      </w:r>
    </w:p>
  </w:footnote>
  <w:footnote w:type="continuationSeparator" w:id="0">
    <w:p w:rsidR="003879F6" w:rsidRDefault="003879F6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33CFD"/>
    <w:multiLevelType w:val="hybridMultilevel"/>
    <w:tmpl w:val="CDE4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E316B"/>
    <w:multiLevelType w:val="hybridMultilevel"/>
    <w:tmpl w:val="230278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33F7C"/>
    <w:multiLevelType w:val="hybridMultilevel"/>
    <w:tmpl w:val="7A30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24465"/>
    <w:multiLevelType w:val="hybridMultilevel"/>
    <w:tmpl w:val="AFD401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67680"/>
    <w:multiLevelType w:val="hybridMultilevel"/>
    <w:tmpl w:val="BEA09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6"/>
  </w:num>
  <w:num w:numId="5">
    <w:abstractNumId w:val="10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3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rQwMjWyMDM3NTdS0lEKTi0uzszPAykwMawFACB/lqYtAAAA"/>
  </w:docVars>
  <w:rsids>
    <w:rsidRoot w:val="00F376E5"/>
    <w:rsid w:val="00025FE4"/>
    <w:rsid w:val="000445C5"/>
    <w:rsid w:val="00064329"/>
    <w:rsid w:val="000643B3"/>
    <w:rsid w:val="00076CAE"/>
    <w:rsid w:val="0008422C"/>
    <w:rsid w:val="00094853"/>
    <w:rsid w:val="000D56E7"/>
    <w:rsid w:val="000E5A0B"/>
    <w:rsid w:val="000E6D36"/>
    <w:rsid w:val="00102AFE"/>
    <w:rsid w:val="00123066"/>
    <w:rsid w:val="00135E53"/>
    <w:rsid w:val="001410E1"/>
    <w:rsid w:val="0015295F"/>
    <w:rsid w:val="00162986"/>
    <w:rsid w:val="00177BC6"/>
    <w:rsid w:val="00193D37"/>
    <w:rsid w:val="00196475"/>
    <w:rsid w:val="001B7889"/>
    <w:rsid w:val="001C29E5"/>
    <w:rsid w:val="001D5F87"/>
    <w:rsid w:val="001E0FD6"/>
    <w:rsid w:val="001F5B7E"/>
    <w:rsid w:val="0024293F"/>
    <w:rsid w:val="00245EDF"/>
    <w:rsid w:val="00251CC5"/>
    <w:rsid w:val="00251FA2"/>
    <w:rsid w:val="00280277"/>
    <w:rsid w:val="00292655"/>
    <w:rsid w:val="002A097B"/>
    <w:rsid w:val="002B715B"/>
    <w:rsid w:val="002C108D"/>
    <w:rsid w:val="002F4D0A"/>
    <w:rsid w:val="00301913"/>
    <w:rsid w:val="00305416"/>
    <w:rsid w:val="003462F7"/>
    <w:rsid w:val="00363CFD"/>
    <w:rsid w:val="003879F6"/>
    <w:rsid w:val="003A6261"/>
    <w:rsid w:val="003C4A90"/>
    <w:rsid w:val="003D2340"/>
    <w:rsid w:val="003D5D2E"/>
    <w:rsid w:val="003E0912"/>
    <w:rsid w:val="003F4906"/>
    <w:rsid w:val="00403BF4"/>
    <w:rsid w:val="00444D0A"/>
    <w:rsid w:val="0046386C"/>
    <w:rsid w:val="00470959"/>
    <w:rsid w:val="004725C4"/>
    <w:rsid w:val="00483D33"/>
    <w:rsid w:val="00496D95"/>
    <w:rsid w:val="004972E2"/>
    <w:rsid w:val="004A0F5E"/>
    <w:rsid w:val="004A5C35"/>
    <w:rsid w:val="004C4A7A"/>
    <w:rsid w:val="004C6EFC"/>
    <w:rsid w:val="004E14E6"/>
    <w:rsid w:val="004E18DE"/>
    <w:rsid w:val="004E36AE"/>
    <w:rsid w:val="004E676C"/>
    <w:rsid w:val="004E7FC3"/>
    <w:rsid w:val="004F1281"/>
    <w:rsid w:val="00532F85"/>
    <w:rsid w:val="00541A53"/>
    <w:rsid w:val="00566A70"/>
    <w:rsid w:val="00582737"/>
    <w:rsid w:val="005A7565"/>
    <w:rsid w:val="005C7619"/>
    <w:rsid w:val="005D3ADD"/>
    <w:rsid w:val="005D4455"/>
    <w:rsid w:val="005E384A"/>
    <w:rsid w:val="005E73BF"/>
    <w:rsid w:val="005F5C48"/>
    <w:rsid w:val="00605767"/>
    <w:rsid w:val="00612B86"/>
    <w:rsid w:val="00622B6B"/>
    <w:rsid w:val="00677D0D"/>
    <w:rsid w:val="00680997"/>
    <w:rsid w:val="00682171"/>
    <w:rsid w:val="0068627A"/>
    <w:rsid w:val="006B7A8C"/>
    <w:rsid w:val="006E28A8"/>
    <w:rsid w:val="00700E23"/>
    <w:rsid w:val="00706D1E"/>
    <w:rsid w:val="00743C1C"/>
    <w:rsid w:val="0076009E"/>
    <w:rsid w:val="007630F6"/>
    <w:rsid w:val="00764928"/>
    <w:rsid w:val="0076658A"/>
    <w:rsid w:val="00783525"/>
    <w:rsid w:val="007864CB"/>
    <w:rsid w:val="00792852"/>
    <w:rsid w:val="007B4364"/>
    <w:rsid w:val="007C3337"/>
    <w:rsid w:val="007C56F7"/>
    <w:rsid w:val="007C734D"/>
    <w:rsid w:val="007D0CBA"/>
    <w:rsid w:val="007D37FA"/>
    <w:rsid w:val="007E416D"/>
    <w:rsid w:val="00800D7E"/>
    <w:rsid w:val="00801CB1"/>
    <w:rsid w:val="00814728"/>
    <w:rsid w:val="00820761"/>
    <w:rsid w:val="00830370"/>
    <w:rsid w:val="008524B4"/>
    <w:rsid w:val="00863418"/>
    <w:rsid w:val="00891B36"/>
    <w:rsid w:val="008A3544"/>
    <w:rsid w:val="008A3A4B"/>
    <w:rsid w:val="008B02B8"/>
    <w:rsid w:val="008C0A80"/>
    <w:rsid w:val="008C1C0C"/>
    <w:rsid w:val="008D41CD"/>
    <w:rsid w:val="0091246D"/>
    <w:rsid w:val="00933E2B"/>
    <w:rsid w:val="009641F9"/>
    <w:rsid w:val="0097409D"/>
    <w:rsid w:val="0098550F"/>
    <w:rsid w:val="009B6E93"/>
    <w:rsid w:val="009B73D9"/>
    <w:rsid w:val="009C3EB7"/>
    <w:rsid w:val="009C6AA9"/>
    <w:rsid w:val="009C78DC"/>
    <w:rsid w:val="009D73FF"/>
    <w:rsid w:val="00A04473"/>
    <w:rsid w:val="00A15E24"/>
    <w:rsid w:val="00A23D2E"/>
    <w:rsid w:val="00A324EA"/>
    <w:rsid w:val="00A33CFE"/>
    <w:rsid w:val="00A429D0"/>
    <w:rsid w:val="00A448A2"/>
    <w:rsid w:val="00A478F4"/>
    <w:rsid w:val="00A53683"/>
    <w:rsid w:val="00A90527"/>
    <w:rsid w:val="00A90A0F"/>
    <w:rsid w:val="00AA097C"/>
    <w:rsid w:val="00AA0CA0"/>
    <w:rsid w:val="00AB5059"/>
    <w:rsid w:val="00AB58DC"/>
    <w:rsid w:val="00AD1D88"/>
    <w:rsid w:val="00AF19A2"/>
    <w:rsid w:val="00B004D7"/>
    <w:rsid w:val="00B0110E"/>
    <w:rsid w:val="00B109C6"/>
    <w:rsid w:val="00B16196"/>
    <w:rsid w:val="00B45FBC"/>
    <w:rsid w:val="00B650FE"/>
    <w:rsid w:val="00B66899"/>
    <w:rsid w:val="00B703F2"/>
    <w:rsid w:val="00B77C69"/>
    <w:rsid w:val="00B9336F"/>
    <w:rsid w:val="00BA4A75"/>
    <w:rsid w:val="00BC5128"/>
    <w:rsid w:val="00BC7DFE"/>
    <w:rsid w:val="00BE37CA"/>
    <w:rsid w:val="00BE4ED5"/>
    <w:rsid w:val="00BE50B7"/>
    <w:rsid w:val="00BF2BDF"/>
    <w:rsid w:val="00C10152"/>
    <w:rsid w:val="00C306A5"/>
    <w:rsid w:val="00C503E6"/>
    <w:rsid w:val="00C55B0B"/>
    <w:rsid w:val="00C626BE"/>
    <w:rsid w:val="00C708AE"/>
    <w:rsid w:val="00C70C0B"/>
    <w:rsid w:val="00C7161D"/>
    <w:rsid w:val="00C71B7B"/>
    <w:rsid w:val="00C7653E"/>
    <w:rsid w:val="00C772C0"/>
    <w:rsid w:val="00C77A9A"/>
    <w:rsid w:val="00CA7559"/>
    <w:rsid w:val="00CB7858"/>
    <w:rsid w:val="00CD2113"/>
    <w:rsid w:val="00CE4E0E"/>
    <w:rsid w:val="00CF1078"/>
    <w:rsid w:val="00D0434D"/>
    <w:rsid w:val="00D05C97"/>
    <w:rsid w:val="00D16F51"/>
    <w:rsid w:val="00D31923"/>
    <w:rsid w:val="00D606FC"/>
    <w:rsid w:val="00D61090"/>
    <w:rsid w:val="00D612C6"/>
    <w:rsid w:val="00D62974"/>
    <w:rsid w:val="00D82EA6"/>
    <w:rsid w:val="00D83A1D"/>
    <w:rsid w:val="00D86A18"/>
    <w:rsid w:val="00D86B69"/>
    <w:rsid w:val="00D965EB"/>
    <w:rsid w:val="00DA1702"/>
    <w:rsid w:val="00DA5F3B"/>
    <w:rsid w:val="00DC2E06"/>
    <w:rsid w:val="00DD6B52"/>
    <w:rsid w:val="00DE0DC8"/>
    <w:rsid w:val="00E105CB"/>
    <w:rsid w:val="00E41432"/>
    <w:rsid w:val="00E44059"/>
    <w:rsid w:val="00E45305"/>
    <w:rsid w:val="00E56983"/>
    <w:rsid w:val="00E57048"/>
    <w:rsid w:val="00E62B6F"/>
    <w:rsid w:val="00E67DAA"/>
    <w:rsid w:val="00E85945"/>
    <w:rsid w:val="00E969E4"/>
    <w:rsid w:val="00EA2F62"/>
    <w:rsid w:val="00EB2A92"/>
    <w:rsid w:val="00EC593B"/>
    <w:rsid w:val="00EC6FF3"/>
    <w:rsid w:val="00ED044F"/>
    <w:rsid w:val="00EF582B"/>
    <w:rsid w:val="00F03133"/>
    <w:rsid w:val="00F07345"/>
    <w:rsid w:val="00F376E5"/>
    <w:rsid w:val="00F41E0C"/>
    <w:rsid w:val="00F71394"/>
    <w:rsid w:val="00F71A97"/>
    <w:rsid w:val="00F71DF3"/>
    <w:rsid w:val="00FB234B"/>
    <w:rsid w:val="00FF03D0"/>
    <w:rsid w:val="00FF0D27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0184F7"/>
  <w15:docId w15:val="{83EAA374-3BDE-44CC-B2FF-43FB4FA16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277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CD2113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character" w:styleId="Strong">
    <w:name w:val="Strong"/>
    <w:uiPriority w:val="22"/>
    <w:qFormat/>
    <w:rsid w:val="00A53683"/>
    <w:rPr>
      <w:b/>
      <w:bCs/>
    </w:rPr>
  </w:style>
  <w:style w:type="character" w:customStyle="1" w:styleId="apple-converted-space">
    <w:name w:val="apple-converted-space"/>
    <w:rsid w:val="00A53683"/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customStyle="1" w:styleId="ContactInformation">
    <w:name w:val="Contact Information"/>
    <w:basedOn w:val="Normal"/>
    <w:next w:val="Normal"/>
    <w:rsid w:val="0091246D"/>
    <w:pPr>
      <w:ind w:left="-360"/>
    </w:pPr>
    <w:rPr>
      <w:szCs w:val="20"/>
    </w:rPr>
  </w:style>
  <w:style w:type="paragraph" w:styleId="BalloonText">
    <w:name w:val="Balloon Text"/>
    <w:basedOn w:val="Normal"/>
    <w:link w:val="BalloonTextChar"/>
    <w:rsid w:val="006E28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28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36A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6CAE"/>
    <w:rPr>
      <w:rFonts w:ascii="Arial" w:hAnsi="Arial"/>
      <w:szCs w:val="24"/>
    </w:rPr>
  </w:style>
  <w:style w:type="paragraph" w:styleId="Footer">
    <w:name w:val="footer"/>
    <w:basedOn w:val="Normal"/>
    <w:link w:val="Foot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76CAE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3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B15B04-FABF-4483-927A-F393F185FE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6</Pages>
  <Words>2982</Words>
  <Characters>17000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19943</CharactersWithSpaces>
  <SharedDoc>false</SharedDoc>
  <HLinks>
    <vt:vector size="12" baseType="variant">
      <vt:variant>
        <vt:i4>6815749</vt:i4>
      </vt:variant>
      <vt:variant>
        <vt:i4>3</vt:i4>
      </vt:variant>
      <vt:variant>
        <vt:i4>0</vt:i4>
      </vt:variant>
      <vt:variant>
        <vt:i4>5</vt:i4>
      </vt:variant>
      <vt:variant>
        <vt:lpwstr>mailto:Enezi.mamdouh@gmail.com</vt:lpwstr>
      </vt:variant>
      <vt:variant>
        <vt:lpwstr/>
      </vt:variant>
      <vt:variant>
        <vt:i4>5439571</vt:i4>
      </vt:variant>
      <vt:variant>
        <vt:i4>0</vt:i4>
      </vt:variant>
      <vt:variant>
        <vt:i4>0</vt:i4>
      </vt:variant>
      <vt:variant>
        <vt:i4>5</vt:i4>
      </vt:variant>
      <vt:variant>
        <vt:lpwstr>http://info.psu.edu.sa/psu/cis/malenez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Dr.Mamdouh Khalaf ALenezi</dc:creator>
  <cp:lastModifiedBy>Dr. Mamdouh Alenezi</cp:lastModifiedBy>
  <cp:revision>89</cp:revision>
  <cp:lastPrinted>2019-10-10T04:22:00Z</cp:lastPrinted>
  <dcterms:created xsi:type="dcterms:W3CDTF">2016-05-13T14:44:00Z</dcterms:created>
  <dcterms:modified xsi:type="dcterms:W3CDTF">2019-11-12T03:33:00Z</dcterms:modified>
</cp:coreProperties>
</file>